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0C3FE" w14:textId="40925533" w:rsidR="00291C5D" w:rsidRDefault="00291C5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AFF012" wp14:editId="48DB5CD2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CD97A94" w14:textId="6C931A39" w:rsidR="00291C5D" w:rsidRPr="00466107" w:rsidRDefault="00291C5D" w:rsidP="00291C5D">
                            <w:pPr>
                              <w:jc w:val="center"/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66107"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. James Catholic Church</w:t>
                            </w:r>
                            <w:r w:rsidR="00546A75"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466107"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0-year Pastoral Plan -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AFF01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" filled="f" stroked="f">
                <v:textbox style="mso-fit-shape-to-text:t">
                  <w:txbxContent>
                    <w:p w14:paraId="3CD97A94" w14:textId="6C931A39" w:rsidR="00291C5D" w:rsidRPr="00466107" w:rsidRDefault="00291C5D" w:rsidP="00291C5D">
                      <w:pPr>
                        <w:jc w:val="center"/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66107"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. James Catholic Church</w:t>
                      </w:r>
                      <w:r w:rsidR="00546A75"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466107"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0-year Pastoral Plan - 202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D5EBB41" w14:textId="28344E27" w:rsidR="00291C5D" w:rsidRDefault="00291C5D"/>
    <w:p w14:paraId="6A4F459D" w14:textId="413453CA" w:rsidR="0078456E" w:rsidRDefault="00291C5D">
      <w:pPr>
        <w:rPr>
          <w:b/>
          <w:bCs/>
        </w:rPr>
      </w:pPr>
      <w:bookmarkStart w:id="0" w:name="_Hlk74301685"/>
      <w:r>
        <w:rPr>
          <w:b/>
          <w:bCs/>
        </w:rPr>
        <w:t xml:space="preserve">Section of Pastoral Plan:  </w:t>
      </w:r>
      <w:bookmarkStart w:id="1" w:name="_Hlk74301630"/>
      <w:sdt>
        <w:sdtPr>
          <w:rPr>
            <w:b/>
            <w:bCs/>
          </w:rPr>
          <w:id w:val="-376710401"/>
          <w:placeholder>
            <w:docPart w:val="DefaultPlaceholder_-1854013438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D07C45">
            <w:rPr>
              <w:b/>
              <w:bCs/>
            </w:rPr>
            <w:t>Golden Agers</w:t>
          </w:r>
        </w:sdtContent>
      </w:sdt>
      <w:bookmarkEnd w:id="1"/>
    </w:p>
    <w:bookmarkEnd w:id="0"/>
    <w:p w14:paraId="50B6C194" w14:textId="227ED5D1" w:rsidR="00291C5D" w:rsidRDefault="00291C5D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871042000"/>
          <w:placeholder>
            <w:docPart w:val="AF87FC6D7C27480290AAA17C97745CC7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D07C45">
            <w:rPr>
              <w:b/>
              <w:bCs/>
            </w:rPr>
            <w:t>1</w:t>
          </w:r>
        </w:sdtContent>
      </w:sdt>
    </w:p>
    <w:p w14:paraId="3B1F75EA" w14:textId="7800FA88" w:rsidR="00291C5D" w:rsidRDefault="00291C5D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85251758"/>
          <w:placeholder>
            <w:docPart w:val="DefaultPlaceholder_-1854013440"/>
          </w:placeholder>
        </w:sdtPr>
        <w:sdtEndPr/>
        <w:sdtContent>
          <w:r w:rsidR="00D07C45">
            <w:rPr>
              <w:b/>
              <w:bCs/>
            </w:rPr>
            <w:t xml:space="preserve">Social: </w:t>
          </w:r>
          <w:r w:rsidR="00D07C45">
            <w:t>To meet the unique social needs of persons over the age of 70 to build community, supportive, and intergenerational relationships among the Golden Agers.</w:t>
          </w:r>
          <w:r w:rsidR="00D07C45">
            <w:t xml:space="preserve"> </w:t>
          </w:r>
        </w:sdtContent>
      </w:sdt>
    </w:p>
    <w:p w14:paraId="76A2A3DF" w14:textId="77777777" w:rsidR="004F377F" w:rsidRDefault="004F377F">
      <w:pPr>
        <w:rPr>
          <w:b/>
          <w:bCs/>
        </w:rPr>
      </w:pPr>
    </w:p>
    <w:p w14:paraId="6FE81591" w14:textId="18F5B6C4" w:rsidR="00291C5D" w:rsidRDefault="00291C5D">
      <w:pPr>
        <w:rPr>
          <w:b/>
          <w:bCs/>
        </w:rPr>
      </w:pPr>
      <w:r>
        <w:rPr>
          <w:b/>
          <w:bCs/>
        </w:rPr>
        <w:t>Objective</w:t>
      </w:r>
      <w:r w:rsidR="00C00852">
        <w:rPr>
          <w:b/>
          <w:bCs/>
        </w:rPr>
        <w:t xml:space="preserve">: </w:t>
      </w:r>
      <w:sdt>
        <w:sdtPr>
          <w:rPr>
            <w:b/>
            <w:bCs/>
          </w:rPr>
          <w:id w:val="416064795"/>
          <w:placeholder>
            <w:docPart w:val="DefaultPlaceholder_-1854013440"/>
          </w:placeholder>
        </w:sdtPr>
        <w:sdtEndPr/>
        <w:sdtContent>
          <w:r w:rsidR="00D07C45">
            <w:t>Offer normal activities such as Choir rehearsals, men’s choir, book studies, etc. in the morning or afternoon for older persons who cannot drive at night.</w:t>
          </w:r>
          <w:r w:rsidR="00D07C45">
            <w:t xml:space="preserve"> </w:t>
          </w:r>
        </w:sdtContent>
      </w:sdt>
    </w:p>
    <w:p w14:paraId="08B85C4B" w14:textId="4151A3C0" w:rsidR="00291C5D" w:rsidRDefault="00291C5D">
      <w:pPr>
        <w:rPr>
          <w:b/>
          <w:bCs/>
        </w:rPr>
      </w:pPr>
      <w:r>
        <w:rPr>
          <w:b/>
          <w:bCs/>
        </w:rPr>
        <w:t>Target Date:</w:t>
      </w:r>
      <w:r w:rsidR="00C00852">
        <w:rPr>
          <w:b/>
          <w:bCs/>
        </w:rPr>
        <w:t xml:space="preserve"> </w:t>
      </w:r>
      <w:sdt>
        <w:sdtPr>
          <w:rPr>
            <w:b/>
            <w:bCs/>
          </w:rPr>
          <w:id w:val="-1830051899"/>
          <w:placeholder>
            <w:docPart w:val="DefaultPlaceholder_-1854013437"/>
          </w:placeholder>
          <w:date w:fullDate="2021-10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D07C45">
            <w:rPr>
              <w:b/>
              <w:bCs/>
            </w:rPr>
            <w:t>10/31/2021</w:t>
          </w:r>
        </w:sdtContent>
      </w:sdt>
    </w:p>
    <w:p w14:paraId="51518C1A" w14:textId="2D5E677C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141776113"/>
          <w:placeholder>
            <w:docPart w:val="D34CDC49DFCC4ACFB3EF355C32499B40"/>
          </w:placeholder>
        </w:sdtPr>
        <w:sdtEndPr/>
        <w:sdtContent>
          <w:r w:rsidR="00D07C45">
            <w:t>Offer a month social event preferably in the day with varying activities to include game time, Bingo, Pokeno, Poker, Trivia, Puzzles, Brunch social time, teas to reminisce.</w:t>
          </w:r>
          <w:r w:rsidR="00D07C45">
            <w:t xml:space="preserve"> </w:t>
          </w:r>
          <w:r w:rsidR="00D07C45">
            <w:t>Find a coordinator for social events.</w:t>
          </w:r>
          <w:r w:rsidR="00D07C45">
            <w:t xml:space="preserve"> </w:t>
          </w:r>
          <w:r w:rsidR="00D07C45">
            <w:t>Publicize the social well.  Have youth program make posters.  Speakers at Masses</w:t>
          </w:r>
          <w:r w:rsidR="00D07C45">
            <w:t xml:space="preserve"> </w:t>
          </w:r>
        </w:sdtContent>
      </w:sdt>
    </w:p>
    <w:p w14:paraId="4078B057" w14:textId="1AAB9B49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235053268"/>
          <w:placeholder>
            <w:docPart w:val="B33182772C074182982605A36001C0CB"/>
          </w:placeholder>
          <w:date w:fullDate="2021-10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D07C45">
            <w:rPr>
              <w:b/>
              <w:bCs/>
            </w:rPr>
            <w:t>10/31/2021</w:t>
          </w:r>
        </w:sdtContent>
      </w:sdt>
    </w:p>
    <w:p w14:paraId="35A5BA55" w14:textId="46790610" w:rsidR="00C6228E" w:rsidRDefault="00C6228E" w:rsidP="00C6228E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809395476"/>
          <w:placeholder>
            <w:docPart w:val="7B309B79AE9D48BFAF1F89A65AA022F0"/>
          </w:placeholder>
        </w:sdtPr>
        <w:sdtEndPr/>
        <w:sdtContent>
          <w:r w:rsidR="00D07C45">
            <w:t>Offer affordable day trips.</w:t>
          </w:r>
          <w:r w:rsidR="00D07C45">
            <w:t xml:space="preserve"> </w:t>
          </w:r>
        </w:sdtContent>
      </w:sdt>
    </w:p>
    <w:p w14:paraId="31EA1C48" w14:textId="74C04BD7" w:rsidR="00C6228E" w:rsidRDefault="00C6228E" w:rsidP="00C6228E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220707589"/>
          <w:placeholder>
            <w:docPart w:val="7072D3FF6E134446AFAFD78F4514840B"/>
          </w:placeholder>
          <w:date w:fullDate="2021-10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D07C45">
            <w:rPr>
              <w:b/>
              <w:bCs/>
            </w:rPr>
            <w:t>10/31/2021</w:t>
          </w:r>
        </w:sdtContent>
      </w:sdt>
    </w:p>
    <w:p w14:paraId="75649202" w14:textId="38998566" w:rsidR="00291C5D" w:rsidRDefault="00291C5D">
      <w:pPr>
        <w:rPr>
          <w:b/>
          <w:bCs/>
        </w:rPr>
      </w:pPr>
    </w:p>
    <w:p w14:paraId="749F78FC" w14:textId="77777777" w:rsidR="00466107" w:rsidRDefault="00466107">
      <w:pPr>
        <w:rPr>
          <w:b/>
          <w:bCs/>
        </w:rPr>
      </w:pPr>
    </w:p>
    <w:p w14:paraId="4A8D7FDC" w14:textId="05F2E93C" w:rsidR="00B841F4" w:rsidRDefault="00B841F4" w:rsidP="00B841F4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680117238"/>
          <w:placeholder>
            <w:docPart w:val="1E85D64A8C28476E9D2FB00D6EB55A42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F56148">
            <w:rPr>
              <w:b/>
              <w:bCs/>
            </w:rPr>
            <w:t>Golden Agers</w:t>
          </w:r>
        </w:sdtContent>
      </w:sdt>
    </w:p>
    <w:p w14:paraId="326CFB3F" w14:textId="034FE95B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965654938"/>
          <w:placeholder>
            <w:docPart w:val="3F1D2DAE158C459EB3EE31F9DD02606F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F56148">
            <w:rPr>
              <w:b/>
              <w:bCs/>
            </w:rPr>
            <w:t>2</w:t>
          </w:r>
        </w:sdtContent>
      </w:sdt>
    </w:p>
    <w:p w14:paraId="19EF753C" w14:textId="698EEA9E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17735458"/>
          <w:placeholder>
            <w:docPart w:val="F79195A1611C487A9CC5B1866E998A6E"/>
          </w:placeholder>
        </w:sdtPr>
        <w:sdtEndPr/>
        <w:sdtContent>
          <w:r w:rsidR="00C17784">
            <w:rPr>
              <w:b/>
              <w:bCs/>
            </w:rPr>
            <w:t xml:space="preserve">Entertainment: </w:t>
          </w:r>
          <w:r w:rsidR="00F56148">
            <w:t>Offer entertainment opportunities desired by the Golden Agers.</w:t>
          </w:r>
          <w:r w:rsidR="00F56148">
            <w:t xml:space="preserve"> </w:t>
          </w:r>
        </w:sdtContent>
      </w:sdt>
    </w:p>
    <w:p w14:paraId="56ED9783" w14:textId="77777777" w:rsidR="00C6228E" w:rsidRDefault="00C6228E" w:rsidP="00C6228E">
      <w:pPr>
        <w:rPr>
          <w:b/>
          <w:bCs/>
        </w:rPr>
      </w:pPr>
    </w:p>
    <w:p w14:paraId="49256BC8" w14:textId="6829A992" w:rsidR="00C6228E" w:rsidRDefault="00C6228E" w:rsidP="00C6228E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468517704"/>
          <w:placeholder>
            <w:docPart w:val="D5B6801D35A446A4A4A72B2580FE76AB"/>
          </w:placeholder>
        </w:sdtPr>
        <w:sdtEndPr/>
        <w:sdtContent>
          <w:r w:rsidR="00F56148">
            <w:t>Offer opportunities to view movies (Christian or Oldies) and be sure they have subtitles for the hard of hearing.</w:t>
          </w:r>
          <w:r w:rsidR="00F56148">
            <w:t xml:space="preserve"> </w:t>
          </w:r>
        </w:sdtContent>
      </w:sdt>
    </w:p>
    <w:p w14:paraId="3BA4C13B" w14:textId="69EFBD4A" w:rsidR="00C6228E" w:rsidRDefault="00C6228E" w:rsidP="00C6228E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603331799"/>
          <w:placeholder>
            <w:docPart w:val="6DE34B49E63944529BF034A226D88BB0"/>
          </w:placeholder>
          <w:date w:fullDate="2022-01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56148">
            <w:rPr>
              <w:b/>
              <w:bCs/>
            </w:rPr>
            <w:t>1/31/2022</w:t>
          </w:r>
        </w:sdtContent>
      </w:sdt>
    </w:p>
    <w:p w14:paraId="1AFEA07A" w14:textId="3111EC33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222452888"/>
          <w:placeholder>
            <w:docPart w:val="F79195A1611C487A9CC5B1866E998A6E"/>
          </w:placeholder>
        </w:sdtPr>
        <w:sdtEndPr/>
        <w:sdtContent>
          <w:r w:rsidR="00F56148">
            <w:t>Offer opportunities such as choirs, dance groups, or music events.</w:t>
          </w:r>
          <w:r w:rsidR="00F56148">
            <w:t xml:space="preserve"> </w:t>
          </w:r>
        </w:sdtContent>
      </w:sdt>
    </w:p>
    <w:p w14:paraId="355F2011" w14:textId="4E434E06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863554245"/>
          <w:placeholder>
            <w:docPart w:val="FACB6161AB7F40BC95E8644557BC5F70"/>
          </w:placeholder>
          <w:date w:fullDate="2022-03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56148">
            <w:rPr>
              <w:b/>
              <w:bCs/>
            </w:rPr>
            <w:t>3/31/2022</w:t>
          </w:r>
        </w:sdtContent>
      </w:sdt>
    </w:p>
    <w:p w14:paraId="6B823429" w14:textId="57C7E14E" w:rsidR="00466107" w:rsidRDefault="00466107" w:rsidP="00466107">
      <w:pPr>
        <w:rPr>
          <w:b/>
          <w:bCs/>
        </w:rPr>
      </w:pPr>
      <w:r>
        <w:rPr>
          <w:b/>
          <w:bCs/>
        </w:rPr>
        <w:lastRenderedPageBreak/>
        <w:t xml:space="preserve">Objective: </w:t>
      </w:r>
      <w:sdt>
        <w:sdtPr>
          <w:rPr>
            <w:b/>
            <w:bCs/>
          </w:rPr>
          <w:id w:val="1671604451"/>
          <w:placeholder>
            <w:docPart w:val="F9CBC58B21614E3B930A68FDD0264EF4"/>
          </w:placeholder>
        </w:sdtPr>
        <w:sdtEndPr/>
        <w:sdtContent>
          <w:r w:rsidR="00F56148">
            <w:t>Organize a knitting or quilting group during the day.</w:t>
          </w:r>
          <w:r w:rsidR="00F56148">
            <w:t xml:space="preserve"> </w:t>
          </w:r>
        </w:sdtContent>
      </w:sdt>
    </w:p>
    <w:p w14:paraId="3BCDBB3F" w14:textId="22B33E19" w:rsidR="00B71B56" w:rsidRDefault="00466107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749698422"/>
          <w:placeholder>
            <w:docPart w:val="7BA1D7C2B06140E784F813E50B7F191B"/>
          </w:placeholder>
          <w:date w:fullDate="2022-04-3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56148">
            <w:rPr>
              <w:b/>
              <w:bCs/>
            </w:rPr>
            <w:t>4/30/2022</w:t>
          </w:r>
        </w:sdtContent>
      </w:sdt>
    </w:p>
    <w:p w14:paraId="33D14C69" w14:textId="77777777" w:rsidR="0046430D" w:rsidRDefault="0046430D" w:rsidP="00B841F4">
      <w:pPr>
        <w:rPr>
          <w:b/>
          <w:bCs/>
        </w:rPr>
      </w:pPr>
    </w:p>
    <w:p w14:paraId="16D673C1" w14:textId="77777777" w:rsidR="0046430D" w:rsidRDefault="0046430D" w:rsidP="00B841F4">
      <w:pPr>
        <w:rPr>
          <w:b/>
          <w:bCs/>
        </w:rPr>
      </w:pPr>
    </w:p>
    <w:p w14:paraId="10EE5140" w14:textId="3AC5BD5B" w:rsidR="00B841F4" w:rsidRDefault="00B841F4" w:rsidP="00B841F4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1787026861"/>
          <w:placeholder>
            <w:docPart w:val="B7C028C7AF8E40E1A152FCA95514D152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C17784">
            <w:rPr>
              <w:b/>
              <w:bCs/>
            </w:rPr>
            <w:t>Golden Agers</w:t>
          </w:r>
        </w:sdtContent>
      </w:sdt>
    </w:p>
    <w:p w14:paraId="2902EA3D" w14:textId="634796AD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1704396750"/>
          <w:placeholder>
            <w:docPart w:val="20343A0BBD804967A9281F4F7C13AC7B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C17784">
            <w:rPr>
              <w:b/>
              <w:bCs/>
            </w:rPr>
            <w:t>3</w:t>
          </w:r>
        </w:sdtContent>
      </w:sdt>
    </w:p>
    <w:p w14:paraId="6FE0EEB1" w14:textId="764A52CB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8825123"/>
          <w:placeholder>
            <w:docPart w:val="996369865F2947C797D057264D75EBBE"/>
          </w:placeholder>
        </w:sdtPr>
        <w:sdtEndPr/>
        <w:sdtContent>
          <w:r w:rsidR="00C17784">
            <w:rPr>
              <w:b/>
              <w:bCs/>
            </w:rPr>
            <w:t xml:space="preserve">Spiritual:  </w:t>
          </w:r>
          <w:r w:rsidR="00C17784">
            <w:t>To meet the general and unique spiritual needs of person over the age of 70 to promote spiritual growth that supports many challenges faced in this phase of life.</w:t>
          </w:r>
          <w:r w:rsidR="00C17784">
            <w:t xml:space="preserve"> </w:t>
          </w:r>
        </w:sdtContent>
      </w:sdt>
    </w:p>
    <w:p w14:paraId="2331E68D" w14:textId="77777777" w:rsidR="00B71B56" w:rsidRDefault="00B71B56" w:rsidP="00B71B56">
      <w:pPr>
        <w:rPr>
          <w:b/>
          <w:bCs/>
        </w:rPr>
      </w:pPr>
    </w:p>
    <w:p w14:paraId="4C667894" w14:textId="659E6F94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586527348"/>
          <w:placeholder>
            <w:docPart w:val="F54E4D423EA9425C8CA650C9BEFAA66F"/>
          </w:placeholder>
        </w:sdtPr>
        <w:sdtEndPr/>
        <w:sdtContent>
          <w:r w:rsidR="00C17784">
            <w:t xml:space="preserve">Offer spiritual growth opportunities such as Catholicism Series, Book Clubs, and Small Faith Sharing Groups preferably during the day or early afternoon.  </w:t>
          </w:r>
          <w:r w:rsidR="00C17784">
            <w:t xml:space="preserve"> </w:t>
          </w:r>
        </w:sdtContent>
      </w:sdt>
    </w:p>
    <w:p w14:paraId="122C98F0" w14:textId="664FC54E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534112149"/>
          <w:placeholder>
            <w:docPart w:val="8C6E8115EB6E4E728DF423EAFB62F121"/>
          </w:placeholder>
          <w:date w:fullDate="2022-05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17784">
            <w:rPr>
              <w:b/>
              <w:bCs/>
            </w:rPr>
            <w:t>5/31/2022</w:t>
          </w:r>
        </w:sdtContent>
      </w:sdt>
    </w:p>
    <w:p w14:paraId="53F3FA7D" w14:textId="335C32CF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2437620"/>
          <w:placeholder>
            <w:docPart w:val="996369865F2947C797D057264D75EBBE"/>
          </w:placeholder>
        </w:sdtPr>
        <w:sdtEndPr/>
        <w:sdtContent>
          <w:r w:rsidR="00C17784">
            <w:t>Develop a lending library of spiritual books.</w:t>
          </w:r>
          <w:r w:rsidR="00C17784">
            <w:t xml:space="preserve"> </w:t>
          </w:r>
        </w:sdtContent>
      </w:sdt>
    </w:p>
    <w:p w14:paraId="51DD7C4E" w14:textId="357704C9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443734272"/>
          <w:placeholder>
            <w:docPart w:val="FCF7528D00014B0FBA377AEE94EC4E0B"/>
          </w:placeholder>
          <w:date w:fullDate="2021-10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17784">
            <w:rPr>
              <w:b/>
              <w:bCs/>
            </w:rPr>
            <w:t>10/31/2021</w:t>
          </w:r>
        </w:sdtContent>
      </w:sdt>
    </w:p>
    <w:p w14:paraId="38F68F95" w14:textId="772E9A29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136299089"/>
          <w:placeholder>
            <w:docPart w:val="FF1F35EF19594EF79FFBBC88DAB07B65"/>
          </w:placeholder>
        </w:sdtPr>
        <w:sdtEndPr/>
        <w:sdtContent>
          <w:r w:rsidR="00C17784">
            <w:t>Offer ongoing Grief Support group to allow opportunity to process grief with other in similar stages of loss.</w:t>
          </w:r>
          <w:r w:rsidR="00C17784">
            <w:t xml:space="preserve"> </w:t>
          </w:r>
          <w:r w:rsidR="00C17784">
            <w:t>Bereavement Team follow to up with those who lost a loved one.</w:t>
          </w:r>
          <w:r w:rsidR="00C17784">
            <w:t xml:space="preserve"> </w:t>
          </w:r>
          <w:r w:rsidR="00C17784">
            <w:t>Offer training on running a household after a spouse dies.</w:t>
          </w:r>
          <w:r w:rsidR="00C17784">
            <w:t xml:space="preserve"> </w:t>
          </w:r>
          <w:r w:rsidR="00C17784">
            <w:t>Offer end of life planning including financial and legal education opportunities.</w:t>
          </w:r>
          <w:r w:rsidR="00C17784">
            <w:t xml:space="preserve"> </w:t>
          </w:r>
        </w:sdtContent>
      </w:sdt>
    </w:p>
    <w:p w14:paraId="65EF1966" w14:textId="39F8E639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718169535"/>
          <w:placeholder>
            <w:docPart w:val="2C99B29D6E3B48FA82B89D6570F66790"/>
          </w:placeholder>
          <w:date w:fullDate="2022-07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17784">
            <w:rPr>
              <w:b/>
              <w:bCs/>
            </w:rPr>
            <w:t>7/31/2022</w:t>
          </w:r>
        </w:sdtContent>
      </w:sdt>
    </w:p>
    <w:p w14:paraId="42CE7896" w14:textId="6B05F18C" w:rsidR="00466107" w:rsidRDefault="00466107">
      <w:pPr>
        <w:rPr>
          <w:b/>
          <w:bCs/>
        </w:rPr>
      </w:pPr>
    </w:p>
    <w:p w14:paraId="5E107D7F" w14:textId="77777777" w:rsidR="00B71B56" w:rsidRDefault="00B71B56">
      <w:pPr>
        <w:rPr>
          <w:b/>
          <w:bCs/>
        </w:rPr>
      </w:pPr>
    </w:p>
    <w:p w14:paraId="5A575990" w14:textId="7D60A65A" w:rsidR="00B841F4" w:rsidRDefault="00B841F4" w:rsidP="00B841F4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1677728191"/>
          <w:placeholder>
            <w:docPart w:val="BBB81F4941F14C78A634804275043EE5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2A17A5">
            <w:rPr>
              <w:b/>
              <w:bCs/>
            </w:rPr>
            <w:t>Golden Agers</w:t>
          </w:r>
        </w:sdtContent>
      </w:sdt>
    </w:p>
    <w:p w14:paraId="2BBFA778" w14:textId="04DAEB95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1445184306"/>
          <w:placeholder>
            <w:docPart w:val="E0A413CC757B4B819AB6EB8F03F2C0EF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2A17A5">
            <w:rPr>
              <w:b/>
              <w:bCs/>
            </w:rPr>
            <w:t>4</w:t>
          </w:r>
        </w:sdtContent>
      </w:sdt>
    </w:p>
    <w:p w14:paraId="728878DD" w14:textId="64BA9CF3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-1413698012"/>
          <w:placeholder>
            <w:docPart w:val="35071434BC9C4A128E4071831835F7FC"/>
          </w:placeholder>
        </w:sdtPr>
        <w:sdtEndPr/>
        <w:sdtContent>
          <w:r w:rsidR="002A17A5">
            <w:rPr>
              <w:b/>
              <w:bCs/>
            </w:rPr>
            <w:t xml:space="preserve">Physical:  </w:t>
          </w:r>
          <w:r w:rsidR="002A17A5">
            <w:t xml:space="preserve">To meet the physical needs of persons over the age of 70 keeping the body and mind active and providing for those with physical or mental impairment. </w:t>
          </w:r>
          <w:r w:rsidR="002A17A5">
            <w:t xml:space="preserve"> </w:t>
          </w:r>
        </w:sdtContent>
      </w:sdt>
    </w:p>
    <w:p w14:paraId="7891A10E" w14:textId="77777777" w:rsidR="00B71B56" w:rsidRDefault="00B71B56" w:rsidP="00B71B56">
      <w:pPr>
        <w:rPr>
          <w:b/>
          <w:bCs/>
        </w:rPr>
      </w:pPr>
    </w:p>
    <w:p w14:paraId="05DC9026" w14:textId="4623E66B" w:rsidR="00B71B56" w:rsidRDefault="00B71B56" w:rsidP="00B71B56">
      <w:pPr>
        <w:rPr>
          <w:b/>
          <w:bCs/>
        </w:rPr>
      </w:pPr>
      <w:r>
        <w:rPr>
          <w:b/>
          <w:bCs/>
        </w:rPr>
        <w:lastRenderedPageBreak/>
        <w:t xml:space="preserve">Objective: </w:t>
      </w:r>
      <w:sdt>
        <w:sdtPr>
          <w:rPr>
            <w:b/>
            <w:bCs/>
          </w:rPr>
          <w:id w:val="173155815"/>
          <w:placeholder>
            <w:docPart w:val="667E1789316E49ADB4F437AC536D1887"/>
          </w:placeholder>
        </w:sdtPr>
        <w:sdtEndPr/>
        <w:sdtContent>
          <w:r w:rsidR="002A17A5">
            <w:t>Offer opportunities to keep the body and mind active such as Chair Yoga, Noodle Volleyball, or Bean Bag Baseball, Walking Trivia, Crossword Puzzle clubs, puzzles, etc.</w:t>
          </w:r>
          <w:r w:rsidR="002A17A5">
            <w:t xml:space="preserve"> </w:t>
          </w:r>
        </w:sdtContent>
      </w:sdt>
    </w:p>
    <w:p w14:paraId="7992B13B" w14:textId="30B17E5B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438405079"/>
          <w:placeholder>
            <w:docPart w:val="41F91C151D2F45C5A06A18BFAECBCA81"/>
          </w:placeholder>
          <w:date w:fullDate="2022-06-3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A17A5">
            <w:rPr>
              <w:b/>
              <w:bCs/>
            </w:rPr>
            <w:t>6/30/2022</w:t>
          </w:r>
        </w:sdtContent>
      </w:sdt>
    </w:p>
    <w:p w14:paraId="0BA623D1" w14:textId="4686C158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07657636"/>
          <w:placeholder>
            <w:docPart w:val="35071434BC9C4A128E4071831835F7FC"/>
          </w:placeholder>
        </w:sdtPr>
        <w:sdtEndPr/>
        <w:sdtContent>
          <w:r w:rsidR="002A17A5">
            <w:t>Consult with Louise Pearce for ideas or leading events (Retired PT)</w:t>
          </w:r>
          <w:r w:rsidR="002A17A5">
            <w:t xml:space="preserve"> </w:t>
          </w:r>
        </w:sdtContent>
      </w:sdt>
    </w:p>
    <w:p w14:paraId="7FB8B44E" w14:textId="573242EA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855174033"/>
          <w:placeholder>
            <w:docPart w:val="AB828C6C273F41EFB11FE43B839CB660"/>
          </w:placeholder>
          <w:date w:fullDate="2022-04-3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A17A5">
            <w:rPr>
              <w:b/>
              <w:bCs/>
            </w:rPr>
            <w:t>4/30/2022</w:t>
          </w:r>
        </w:sdtContent>
      </w:sdt>
    </w:p>
    <w:p w14:paraId="6BEA1B0E" w14:textId="00AD419B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971056669"/>
          <w:placeholder>
            <w:docPart w:val="CF73C96A3F2E4B279AA819E927289C2F"/>
          </w:placeholder>
        </w:sdtPr>
        <w:sdtEndPr/>
        <w:sdtContent>
          <w:r w:rsidR="002A17A5">
            <w:t>Promote the Helping Hand ministry to those who cannot repair their homes</w:t>
          </w:r>
        </w:sdtContent>
      </w:sdt>
    </w:p>
    <w:p w14:paraId="0F1CD8B5" w14:textId="3E621C10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809677350"/>
          <w:placeholder>
            <w:docPart w:val="22532A53D34849A88268BF03BC116026"/>
          </w:placeholder>
          <w:date w:fullDate="2021-10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A17A5">
            <w:rPr>
              <w:b/>
              <w:bCs/>
            </w:rPr>
            <w:t>10/31/2021</w:t>
          </w:r>
        </w:sdtContent>
      </w:sdt>
    </w:p>
    <w:p w14:paraId="7401F42A" w14:textId="2C2852EA" w:rsidR="00B71B56" w:rsidRDefault="00B71B56">
      <w:pPr>
        <w:rPr>
          <w:b/>
          <w:bCs/>
        </w:rPr>
      </w:pPr>
    </w:p>
    <w:p w14:paraId="1A336D87" w14:textId="78501B7D" w:rsidR="00B841F4" w:rsidRDefault="00B841F4" w:rsidP="00B841F4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1821995903"/>
          <w:placeholder>
            <w:docPart w:val="CDCEEF5C801B45F7B09543FCE6AB93AB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716BDD">
            <w:rPr>
              <w:b/>
              <w:bCs/>
            </w:rPr>
            <w:t>Golden Agers</w:t>
          </w:r>
        </w:sdtContent>
      </w:sdt>
    </w:p>
    <w:p w14:paraId="563EA71A" w14:textId="6AD15FC0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2088683022"/>
          <w:placeholder>
            <w:docPart w:val="DFFBCC9A61CA46C1AECD1BACD34EC2AA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716BDD">
            <w:rPr>
              <w:b/>
              <w:bCs/>
            </w:rPr>
            <w:t>5</w:t>
          </w:r>
        </w:sdtContent>
      </w:sdt>
    </w:p>
    <w:p w14:paraId="3C9D7E84" w14:textId="61742F7F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526441565"/>
          <w:placeholder>
            <w:docPart w:val="E9FE9E384EC143B4AABE35BCDF7FC487"/>
          </w:placeholder>
        </w:sdtPr>
        <w:sdtEndPr/>
        <w:sdtContent>
          <w:r w:rsidR="00716BDD">
            <w:rPr>
              <w:b/>
              <w:bCs/>
            </w:rPr>
            <w:t xml:space="preserve">Facility: </w:t>
          </w:r>
          <w:r w:rsidR="00716BDD">
            <w:t>Ensure that St. James’ facility is accessible and has all needed safety measures for the Golden Agers.</w:t>
          </w:r>
          <w:r w:rsidR="00716BDD">
            <w:t xml:space="preserve"> </w:t>
          </w:r>
        </w:sdtContent>
      </w:sdt>
    </w:p>
    <w:p w14:paraId="010B6147" w14:textId="77777777" w:rsidR="00B71B56" w:rsidRDefault="00B71B56" w:rsidP="00B71B56">
      <w:pPr>
        <w:rPr>
          <w:b/>
          <w:bCs/>
        </w:rPr>
      </w:pPr>
    </w:p>
    <w:p w14:paraId="2C9F93AC" w14:textId="4401A92A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443218758"/>
          <w:placeholder>
            <w:docPart w:val="591660E8A61041C09019B91DB69FD687"/>
          </w:placeholder>
        </w:sdtPr>
        <w:sdtEndPr/>
        <w:sdtContent>
          <w:r w:rsidR="00716BDD">
            <w:t>Add a railing going into the adoration chapel.</w:t>
          </w:r>
        </w:sdtContent>
      </w:sdt>
    </w:p>
    <w:p w14:paraId="00F0EDC7" w14:textId="7DC6BC10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169296345"/>
          <w:placeholder>
            <w:docPart w:val="F2A223AFB1EE4C7AA84C31CFB8BF76FE"/>
          </w:placeholder>
          <w:date w:fullDate="2021-07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16BDD">
            <w:rPr>
              <w:b/>
              <w:bCs/>
            </w:rPr>
            <w:t>7/31/2021</w:t>
          </w:r>
        </w:sdtContent>
      </w:sdt>
    </w:p>
    <w:p w14:paraId="35DEA46D" w14:textId="08B0AF79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601340900"/>
          <w:placeholder>
            <w:docPart w:val="E9FE9E384EC143B4AABE35BCDF7FC487"/>
          </w:placeholder>
        </w:sdtPr>
        <w:sdtEndPr/>
        <w:sdtContent>
          <w:r w:rsidR="00716BDD">
            <w:t>Have ample hearing assistance devices with the sound system.  Also, properly, and frequently promote their availability.  Have sufficient devices on hand.</w:t>
          </w:r>
        </w:sdtContent>
      </w:sdt>
    </w:p>
    <w:p w14:paraId="3956C37A" w14:textId="601D0200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754092207"/>
          <w:placeholder>
            <w:docPart w:val="2B617F1F35F1410C982D621E2563EA86"/>
          </w:placeholder>
          <w:date w:fullDate="2022-02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16BDD">
            <w:rPr>
              <w:b/>
              <w:bCs/>
            </w:rPr>
            <w:t>2/28/2022</w:t>
          </w:r>
        </w:sdtContent>
      </w:sdt>
    </w:p>
    <w:p w14:paraId="5095ECCC" w14:textId="2C4E47C1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84479120"/>
          <w:placeholder>
            <w:docPart w:val="9BC084B89EB342FA8CE4A2D2812825DD"/>
          </w:placeholder>
        </w:sdtPr>
        <w:sdtEndPr/>
        <w:sdtContent>
          <w:r w:rsidR="00716BDD">
            <w:t>Develop a system to receive donations of walkers, wheelchairs, shower chairs and distribute out.</w:t>
          </w:r>
        </w:sdtContent>
      </w:sdt>
    </w:p>
    <w:p w14:paraId="22AA20E8" w14:textId="350D4566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544804694"/>
          <w:placeholder>
            <w:docPart w:val="AAE08E595C7B471984500CF41BA1CDFF"/>
          </w:placeholder>
          <w:date w:fullDate="2021-12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16BDD">
            <w:rPr>
              <w:b/>
              <w:bCs/>
            </w:rPr>
            <w:t>12/31/2021</w:t>
          </w:r>
        </w:sdtContent>
      </w:sdt>
    </w:p>
    <w:p w14:paraId="03AAC1B3" w14:textId="72343BCF" w:rsidR="00716BDD" w:rsidRDefault="00716BDD" w:rsidP="00716BDD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268766427"/>
          <w:placeholder>
            <w:docPart w:val="F80479E095274FF094A2B02B692B3C26"/>
          </w:placeholder>
        </w:sdtPr>
        <w:sdtContent>
          <w:r>
            <w:t xml:space="preserve">Provide option of wheelchair to get to the bathrooms from church.  </w:t>
          </w:r>
        </w:sdtContent>
      </w:sdt>
    </w:p>
    <w:p w14:paraId="48D59FE8" w14:textId="3EBD6F61" w:rsidR="00716BDD" w:rsidRDefault="00716BDD" w:rsidP="00716BDD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359352533"/>
          <w:placeholder>
            <w:docPart w:val="2E04B3476DEA48ADBDC3075B9974DEB1"/>
          </w:placeholder>
          <w:date w:fullDate="2022-01-31T00:00:00Z">
            <w:dateFormat w:val="M/d/yyyy"/>
            <w:lid w:val="en-US"/>
            <w:storeMappedDataAs w:val="dateTime"/>
            <w:calendar w:val="gregorian"/>
          </w:date>
        </w:sdtPr>
        <w:sdtContent>
          <w:r>
            <w:rPr>
              <w:b/>
              <w:bCs/>
            </w:rPr>
            <w:t>1/31/2022</w:t>
          </w:r>
        </w:sdtContent>
      </w:sdt>
    </w:p>
    <w:p w14:paraId="73BD331A" w14:textId="77777777" w:rsidR="00B71B56" w:rsidRDefault="00B71B56" w:rsidP="00B71B56">
      <w:pPr>
        <w:rPr>
          <w:b/>
          <w:bCs/>
        </w:rPr>
      </w:pPr>
    </w:p>
    <w:p w14:paraId="3C5E6FF2" w14:textId="77777777" w:rsidR="00B71B56" w:rsidRDefault="00B71B56" w:rsidP="00B71B56">
      <w:pPr>
        <w:rPr>
          <w:b/>
          <w:bCs/>
        </w:rPr>
      </w:pPr>
    </w:p>
    <w:p w14:paraId="79EEFC8B" w14:textId="48E3AE8C" w:rsidR="00B841F4" w:rsidRDefault="00B841F4" w:rsidP="00B841F4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362671295"/>
          <w:placeholder>
            <w:docPart w:val="A7355F75486F45C3A8A4EA5253F652CC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397728">
            <w:rPr>
              <w:b/>
              <w:bCs/>
            </w:rPr>
            <w:t>Golden Agers</w:t>
          </w:r>
        </w:sdtContent>
      </w:sdt>
    </w:p>
    <w:p w14:paraId="34257C45" w14:textId="1FF268E6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1810082127"/>
          <w:placeholder>
            <w:docPart w:val="E795318EEDA144DDBF05E4FF218D2518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397728">
            <w:rPr>
              <w:b/>
              <w:bCs/>
            </w:rPr>
            <w:t>6</w:t>
          </w:r>
        </w:sdtContent>
      </w:sdt>
    </w:p>
    <w:p w14:paraId="1D1D3DA8" w14:textId="34751459" w:rsidR="00B71B56" w:rsidRDefault="00B71B56" w:rsidP="00B71B56">
      <w:pPr>
        <w:rPr>
          <w:b/>
          <w:bCs/>
        </w:rPr>
      </w:pPr>
      <w:r>
        <w:rPr>
          <w:b/>
          <w:bCs/>
        </w:rPr>
        <w:lastRenderedPageBreak/>
        <w:t xml:space="preserve">Priority: </w:t>
      </w:r>
      <w:sdt>
        <w:sdtPr>
          <w:rPr>
            <w:b/>
            <w:bCs/>
          </w:rPr>
          <w:id w:val="293800099"/>
          <w:placeholder>
            <w:docPart w:val="BBDA41E57E1B43C8B5806212C1AA1C0E"/>
          </w:placeholder>
        </w:sdtPr>
        <w:sdtEndPr/>
        <w:sdtContent>
          <w:r w:rsidR="00397728">
            <w:rPr>
              <w:b/>
              <w:bCs/>
            </w:rPr>
            <w:t xml:space="preserve">Homebound: </w:t>
          </w:r>
          <w:r w:rsidR="00397728">
            <w:t>Take care of the spiritual and practical needs of the homebound.</w:t>
          </w:r>
        </w:sdtContent>
      </w:sdt>
    </w:p>
    <w:p w14:paraId="05D320AA" w14:textId="77777777" w:rsidR="00B71B56" w:rsidRDefault="00B71B56" w:rsidP="00B71B56">
      <w:pPr>
        <w:rPr>
          <w:b/>
          <w:bCs/>
        </w:rPr>
      </w:pPr>
    </w:p>
    <w:p w14:paraId="0F98C9F1" w14:textId="2D422BDF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436435029"/>
          <w:placeholder>
            <w:docPart w:val="94E65D3833F14AB6927B4296D35CDB63"/>
          </w:placeholder>
        </w:sdtPr>
        <w:sdtEndPr/>
        <w:sdtContent>
          <w:r w:rsidR="00397728">
            <w:t>Rebuild the pastoral visitor ministry after</w:t>
          </w:r>
        </w:sdtContent>
      </w:sdt>
    </w:p>
    <w:p w14:paraId="7387CE28" w14:textId="4C54A714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100863091"/>
          <w:placeholder>
            <w:docPart w:val="08D271E5B1B943FD9312A0FBC854F58D"/>
          </w:placeholder>
          <w:date w:fullDate="2022-09-3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97728">
            <w:rPr>
              <w:b/>
              <w:bCs/>
            </w:rPr>
            <w:t>9/30/2022</w:t>
          </w:r>
        </w:sdtContent>
      </w:sdt>
    </w:p>
    <w:p w14:paraId="3BFCC9CB" w14:textId="32298896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382053904"/>
          <w:placeholder>
            <w:docPart w:val="BBDA41E57E1B43C8B5806212C1AA1C0E"/>
          </w:placeholder>
        </w:sdtPr>
        <w:sdtEndPr/>
        <w:sdtContent>
          <w:r w:rsidR="00397728">
            <w:t>While priest covers for one month for Fr. Oscar, anoint the homebound.</w:t>
          </w:r>
        </w:sdtContent>
      </w:sdt>
    </w:p>
    <w:p w14:paraId="6BD654EC" w14:textId="390BFED2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696958745"/>
          <w:placeholder>
            <w:docPart w:val="F943D9B960FF4F1C806DF4A82B888B7C"/>
          </w:placeholder>
          <w:date w:fullDate="2022-01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97728">
            <w:rPr>
              <w:b/>
              <w:bCs/>
            </w:rPr>
            <w:t>1/31/2022</w:t>
          </w:r>
        </w:sdtContent>
      </w:sdt>
    </w:p>
    <w:p w14:paraId="1884DC52" w14:textId="411A0EB5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372080419"/>
          <w:placeholder>
            <w:docPart w:val="7A2411FA7B7F4B10BABE496F490B869C"/>
          </w:placeholder>
        </w:sdtPr>
        <w:sdtEndPr/>
        <w:sdtContent>
          <w:r w:rsidR="00397728">
            <w:t>Reinstate Nursing Home Masses.</w:t>
          </w:r>
        </w:sdtContent>
      </w:sdt>
    </w:p>
    <w:p w14:paraId="3C04EF8F" w14:textId="534738E6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41656326"/>
          <w:placeholder>
            <w:docPart w:val="E80089A9964F44979B4801A6514CE300"/>
          </w:placeholder>
          <w:date w:fullDate="2023-01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97728">
            <w:rPr>
              <w:b/>
              <w:bCs/>
            </w:rPr>
            <w:t>1/31/2023</w:t>
          </w:r>
        </w:sdtContent>
      </w:sdt>
    </w:p>
    <w:p w14:paraId="6AFB03D7" w14:textId="1AB99024" w:rsidR="00B71B56" w:rsidRDefault="00B71B56">
      <w:pPr>
        <w:rPr>
          <w:b/>
          <w:bCs/>
        </w:rPr>
      </w:pPr>
    </w:p>
    <w:p w14:paraId="3D621604" w14:textId="1FF724B1" w:rsidR="00B841F4" w:rsidRDefault="00B841F4" w:rsidP="00B841F4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193208944"/>
          <w:placeholder>
            <w:docPart w:val="C0241A347DB64D70BB29904EB5A9C908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7F24FA">
            <w:rPr>
              <w:b/>
              <w:bCs/>
            </w:rPr>
            <w:t>Golden Agers</w:t>
          </w:r>
        </w:sdtContent>
      </w:sdt>
    </w:p>
    <w:p w14:paraId="6B26C776" w14:textId="383FDD48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190387784"/>
          <w:placeholder>
            <w:docPart w:val="1B16E2D6665E481FBC19DB9191E09347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7F24FA">
            <w:rPr>
              <w:b/>
              <w:bCs/>
            </w:rPr>
            <w:t>6</w:t>
          </w:r>
        </w:sdtContent>
      </w:sdt>
    </w:p>
    <w:p w14:paraId="49BEFC2B" w14:textId="7ED27391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-1640795522"/>
          <w:placeholder>
            <w:docPart w:val="12E8C425355241BEA61C4C24C05C8DB3"/>
          </w:placeholder>
        </w:sdtPr>
        <w:sdtEndPr/>
        <w:sdtContent>
          <w:r w:rsidR="007F24FA">
            <w:rPr>
              <w:b/>
              <w:bCs/>
            </w:rPr>
            <w:t xml:space="preserve">Homebound: </w:t>
          </w:r>
          <w:r w:rsidR="007F24FA">
            <w:t>Care for homebound Golden Agers, especially those lacking a support system.</w:t>
          </w:r>
          <w:r w:rsidR="007F24FA">
            <w:t xml:space="preserve"> </w:t>
          </w:r>
        </w:sdtContent>
      </w:sdt>
    </w:p>
    <w:p w14:paraId="3EDCD2AA" w14:textId="77777777" w:rsidR="00B71B56" w:rsidRDefault="00B71B56" w:rsidP="00B71B56">
      <w:pPr>
        <w:rPr>
          <w:b/>
          <w:bCs/>
        </w:rPr>
      </w:pPr>
    </w:p>
    <w:p w14:paraId="388AA3D1" w14:textId="130EE95F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303386763"/>
          <w:placeholder>
            <w:docPart w:val="F15762021F0749ADB53C32B17909520D"/>
          </w:placeholder>
        </w:sdtPr>
        <w:sdtEndPr/>
        <w:sdtContent>
          <w:r w:rsidR="007F24FA">
            <w:t>Frequent check in and a buddy system to be developed.</w:t>
          </w:r>
        </w:sdtContent>
      </w:sdt>
    </w:p>
    <w:p w14:paraId="39BB5D85" w14:textId="444C12C7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536245171"/>
          <w:placeholder>
            <w:docPart w:val="AD65052878E0403283E0EE1D74BFC2D5"/>
          </w:placeholder>
          <w:date w:fullDate="2022-03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F24FA">
            <w:rPr>
              <w:b/>
              <w:bCs/>
            </w:rPr>
            <w:t>3/31/2022</w:t>
          </w:r>
        </w:sdtContent>
      </w:sdt>
    </w:p>
    <w:p w14:paraId="63FF93ED" w14:textId="7BD7BD2F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17369570"/>
          <w:placeholder>
            <w:docPart w:val="12E8C425355241BEA61C4C24C05C8DB3"/>
          </w:placeholder>
        </w:sdtPr>
        <w:sdtEndPr/>
        <w:sdtContent>
          <w:r w:rsidR="007F24FA">
            <w:t>Provide transportation to Mass and events. –Purchase a 14-passenger handicapped accessible bus.</w:t>
          </w:r>
          <w:r w:rsidR="007F24FA">
            <w:t xml:space="preserve"> </w:t>
          </w:r>
          <w:r w:rsidR="007F24FA">
            <w:t>Develop a transportation ministry of drivers and organizers.</w:t>
          </w:r>
          <w:r w:rsidR="007F24FA">
            <w:t xml:space="preserve"> </w:t>
          </w:r>
        </w:sdtContent>
      </w:sdt>
    </w:p>
    <w:p w14:paraId="5EDAD86B" w14:textId="6EA933A9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839887596"/>
          <w:placeholder>
            <w:docPart w:val="4E209C390E4B4CB4B6858E2582A31C4C"/>
          </w:placeholder>
          <w:date w:fullDate="2026-12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F24FA">
            <w:rPr>
              <w:b/>
              <w:bCs/>
            </w:rPr>
            <w:t>12/31/2026</w:t>
          </w:r>
        </w:sdtContent>
      </w:sdt>
    </w:p>
    <w:p w14:paraId="67866292" w14:textId="77777777" w:rsidR="00B71B56" w:rsidRDefault="00B71B56" w:rsidP="00B71B56">
      <w:pPr>
        <w:rPr>
          <w:b/>
          <w:bCs/>
        </w:rPr>
      </w:pPr>
    </w:p>
    <w:p w14:paraId="784669AD" w14:textId="54836D67" w:rsidR="00B841F4" w:rsidRDefault="00B841F4" w:rsidP="00B841F4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1160112076"/>
          <w:placeholder>
            <w:docPart w:val="F3DB3C84CE04443193E54AC5600BE663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7F24FA">
            <w:rPr>
              <w:b/>
              <w:bCs/>
            </w:rPr>
            <w:t>Golden Agers</w:t>
          </w:r>
        </w:sdtContent>
      </w:sdt>
    </w:p>
    <w:p w14:paraId="40F66BD8" w14:textId="5E2777C7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1332333288"/>
          <w:placeholder>
            <w:docPart w:val="DF1DE4ACE28E4116AE053A8D546FDF5A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7F24FA">
            <w:rPr>
              <w:b/>
              <w:bCs/>
            </w:rPr>
            <w:t>6</w:t>
          </w:r>
        </w:sdtContent>
      </w:sdt>
    </w:p>
    <w:p w14:paraId="4894051A" w14:textId="5805ABD8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-1736231906"/>
          <w:placeholder>
            <w:docPart w:val="1E5EA906F4A5469884B7BB5CA9AF7E71"/>
          </w:placeholder>
        </w:sdtPr>
        <w:sdtEndPr/>
        <w:sdtContent>
          <w:r w:rsidR="007F24FA">
            <w:rPr>
              <w:b/>
              <w:bCs/>
            </w:rPr>
            <w:t xml:space="preserve">Homebound: </w:t>
          </w:r>
          <w:r w:rsidR="007F24FA">
            <w:t>Provide support for caregivers of Golden Agers.</w:t>
          </w:r>
        </w:sdtContent>
      </w:sdt>
    </w:p>
    <w:p w14:paraId="719482CB" w14:textId="77777777" w:rsidR="00B71B56" w:rsidRDefault="00B71B56" w:rsidP="00B71B56">
      <w:pPr>
        <w:rPr>
          <w:b/>
          <w:bCs/>
        </w:rPr>
      </w:pPr>
    </w:p>
    <w:p w14:paraId="696AA978" w14:textId="172736DA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508595458"/>
          <w:placeholder>
            <w:docPart w:val="CFE655C8983C4BB38766C702D504C48E"/>
          </w:placeholder>
        </w:sdtPr>
        <w:sdtEndPr/>
        <w:sdtContent>
          <w:r w:rsidR="00FE1183">
            <w:t>Form a Respite Volunteers ministry (Look up regulations with Catholic Mutual).</w:t>
          </w:r>
          <w:r w:rsidR="00FE1183">
            <w:t xml:space="preserve"> </w:t>
          </w:r>
        </w:sdtContent>
      </w:sdt>
    </w:p>
    <w:p w14:paraId="3BF44705" w14:textId="243F8180" w:rsidR="00B71B56" w:rsidRDefault="00B71B56" w:rsidP="00B71B56">
      <w:pPr>
        <w:rPr>
          <w:b/>
          <w:bCs/>
        </w:rPr>
      </w:pPr>
      <w:r>
        <w:rPr>
          <w:b/>
          <w:bCs/>
        </w:rPr>
        <w:lastRenderedPageBreak/>
        <w:t xml:space="preserve">Target Date: </w:t>
      </w:r>
      <w:sdt>
        <w:sdtPr>
          <w:rPr>
            <w:b/>
            <w:bCs/>
          </w:rPr>
          <w:id w:val="-2078734646"/>
          <w:placeholder>
            <w:docPart w:val="357C34A6A16546F88DDB53818047E142"/>
          </w:placeholder>
          <w:date w:fullDate="2023-04-3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E1183">
            <w:rPr>
              <w:b/>
              <w:bCs/>
            </w:rPr>
            <w:t>4/30/2023</w:t>
          </w:r>
        </w:sdtContent>
      </w:sdt>
    </w:p>
    <w:p w14:paraId="25557045" w14:textId="60601E18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271231648"/>
          <w:placeholder>
            <w:docPart w:val="1E5EA906F4A5469884B7BB5CA9AF7E71"/>
          </w:placeholder>
        </w:sdtPr>
        <w:sdtEndPr/>
        <w:sdtContent>
          <w:r w:rsidR="00FE1183">
            <w:t>Offer retreat day and/or support group.</w:t>
          </w:r>
          <w:r w:rsidR="00FE1183">
            <w:t xml:space="preserve"> </w:t>
          </w:r>
        </w:sdtContent>
      </w:sdt>
    </w:p>
    <w:p w14:paraId="59C0DEA8" w14:textId="672BFA85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271051547"/>
          <w:placeholder>
            <w:docPart w:val="F68B8EE886BB487998C77D4CC2DE2363"/>
          </w:placeholder>
          <w:date w:fullDate="2023-06-3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E1183">
            <w:rPr>
              <w:b/>
              <w:bCs/>
            </w:rPr>
            <w:t>6/30/2023</w:t>
          </w:r>
        </w:sdtContent>
      </w:sdt>
    </w:p>
    <w:p w14:paraId="73B7503D" w14:textId="1D36B98E" w:rsidR="006D6DA4" w:rsidRDefault="006D6DA4">
      <w:pPr>
        <w:rPr>
          <w:b/>
          <w:bCs/>
        </w:rPr>
      </w:pPr>
    </w:p>
    <w:p w14:paraId="2A16FF9E" w14:textId="4A8AEF03" w:rsidR="00F4581B" w:rsidRDefault="00F4581B" w:rsidP="00F4581B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1823798127"/>
          <w:placeholder>
            <w:docPart w:val="A9C1544A87D14AE0B78566410E5DF981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C6752C">
            <w:rPr>
              <w:b/>
              <w:bCs/>
            </w:rPr>
            <w:t>Golden Agers</w:t>
          </w:r>
        </w:sdtContent>
      </w:sdt>
    </w:p>
    <w:p w14:paraId="65506E60" w14:textId="51FE28D5" w:rsidR="006D6DA4" w:rsidRDefault="006D6DA4" w:rsidP="006D6DA4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807292366"/>
          <w:placeholder>
            <w:docPart w:val="12B71703F2A2425F901B25E9F46BE14B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C6752C">
            <w:rPr>
              <w:b/>
              <w:bCs/>
            </w:rPr>
            <w:t>7</w:t>
          </w:r>
        </w:sdtContent>
      </w:sdt>
    </w:p>
    <w:p w14:paraId="59A7375C" w14:textId="00AD9D31" w:rsidR="006D6DA4" w:rsidRDefault="006D6DA4" w:rsidP="006D6DA4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013345595"/>
          <w:placeholder>
            <w:docPart w:val="821703C7345343A2B5EB8B4EB2C5E9BE"/>
          </w:placeholder>
        </w:sdtPr>
        <w:sdtEndPr/>
        <w:sdtContent>
          <w:r w:rsidR="00C6752C">
            <w:rPr>
              <w:b/>
              <w:bCs/>
            </w:rPr>
            <w:t xml:space="preserve">Valued as part of community: </w:t>
          </w:r>
          <w:r w:rsidR="00C6752C">
            <w:t>Offer opportunities that help the community see the value of our Golden Agers and for older persons to see their own value.</w:t>
          </w:r>
          <w:r w:rsidR="00C6752C" w:rsidRPr="00C6752C">
            <w:t xml:space="preserve"> </w:t>
          </w:r>
          <w:r w:rsidR="00C6752C">
            <w:t>Offer opportunities that help the community see the value of our Golden Agers and for older persons to see their own value.</w:t>
          </w:r>
          <w:r w:rsidR="00C6752C">
            <w:t xml:space="preserve">  </w:t>
          </w:r>
        </w:sdtContent>
      </w:sdt>
    </w:p>
    <w:p w14:paraId="7F03A021" w14:textId="77777777" w:rsidR="006D6DA4" w:rsidRDefault="006D6DA4" w:rsidP="006D6DA4">
      <w:pPr>
        <w:rPr>
          <w:b/>
          <w:bCs/>
        </w:rPr>
      </w:pPr>
    </w:p>
    <w:p w14:paraId="49231EC7" w14:textId="2AAD93B4" w:rsidR="006D6DA4" w:rsidRDefault="006D6DA4" w:rsidP="006D6DA4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208562881"/>
          <w:placeholder>
            <w:docPart w:val="5F262F4A41A44A28BA9DB7B498D414FD"/>
          </w:placeholder>
        </w:sdtPr>
        <w:sdtEndPr/>
        <w:sdtContent>
          <w:r w:rsidR="00C6752C">
            <w:t>Organize a loving your neighbor system of phone calls to check on those over 70.</w:t>
          </w:r>
        </w:sdtContent>
      </w:sdt>
    </w:p>
    <w:p w14:paraId="63609DD2" w14:textId="36867CEB" w:rsidR="006D6DA4" w:rsidRDefault="006D6DA4" w:rsidP="006D6DA4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891335096"/>
          <w:placeholder>
            <w:docPart w:val="B780CC78EBB341819ABA86B6CFC8672F"/>
          </w:placeholder>
          <w:date w:fullDate="2022-03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6752C">
            <w:rPr>
              <w:b/>
              <w:bCs/>
            </w:rPr>
            <w:t>3/31/2022</w:t>
          </w:r>
        </w:sdtContent>
      </w:sdt>
    </w:p>
    <w:p w14:paraId="0C935FDA" w14:textId="52C79A5C" w:rsidR="006D6DA4" w:rsidRDefault="006D6DA4" w:rsidP="006D6DA4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750393807"/>
          <w:placeholder>
            <w:docPart w:val="821703C7345343A2B5EB8B4EB2C5E9BE"/>
          </w:placeholder>
        </w:sdtPr>
        <w:sdtEndPr/>
        <w:sdtContent>
          <w:r w:rsidR="00C6752C">
            <w:t>Plan intergenerational events that allow the multiple generations to converse or give testimony.</w:t>
          </w:r>
        </w:sdtContent>
      </w:sdt>
    </w:p>
    <w:p w14:paraId="0CD0EA84" w14:textId="2A824FF4" w:rsidR="006D6DA4" w:rsidRDefault="006D6DA4" w:rsidP="006D6DA4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425308514"/>
          <w:placeholder>
            <w:docPart w:val="53033E88AF9A41F2BDE3BB7976DB7986"/>
          </w:placeholder>
          <w:date w:fullDate="2023-02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6752C">
            <w:rPr>
              <w:b/>
              <w:bCs/>
            </w:rPr>
            <w:t>2/28/2023</w:t>
          </w:r>
        </w:sdtContent>
      </w:sdt>
    </w:p>
    <w:p w14:paraId="45C185E5" w14:textId="725AE21F" w:rsidR="006D6DA4" w:rsidRDefault="006D6DA4" w:rsidP="006D6DA4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074967874"/>
          <w:placeholder>
            <w:docPart w:val="E72CEE6C742F4D9199D969959DBE843E"/>
          </w:placeholder>
        </w:sdtPr>
        <w:sdtEndPr/>
        <w:sdtContent>
          <w:r w:rsidR="00C6752C">
            <w:t>Offer health screenings or health education opportunities.</w:t>
          </w:r>
        </w:sdtContent>
      </w:sdt>
    </w:p>
    <w:p w14:paraId="2C3A8805" w14:textId="0DB13BC6" w:rsidR="006D6DA4" w:rsidRDefault="006D6DA4" w:rsidP="006D6DA4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030957562"/>
          <w:placeholder>
            <w:docPart w:val="4B3FA1A8A6724D84BE8453CD5CBF5F7F"/>
          </w:placeholder>
          <w:date w:fullDate="2023-12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6752C">
            <w:rPr>
              <w:b/>
              <w:bCs/>
            </w:rPr>
            <w:t>12/31/2023</w:t>
          </w:r>
        </w:sdtContent>
      </w:sdt>
    </w:p>
    <w:p w14:paraId="0B5CC669" w14:textId="5617F5CF" w:rsidR="00C6752C" w:rsidRDefault="00C6752C" w:rsidP="00C6752C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915275654"/>
          <w:placeholder>
            <w:docPart w:val="03C4B7B28F174D49A7F45F6978E2A07C"/>
          </w:placeholder>
        </w:sdtPr>
        <w:sdtContent>
          <w:r>
            <w:t>Run occasional bulletin articles on some of our Golden Agers in their 90s sharing about their life experience and wisdom gained.</w:t>
          </w:r>
        </w:sdtContent>
      </w:sdt>
    </w:p>
    <w:p w14:paraId="01344E57" w14:textId="0F9DBEC2" w:rsidR="00C6752C" w:rsidRDefault="00C6752C" w:rsidP="00C6752C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906525395"/>
          <w:placeholder>
            <w:docPart w:val="77D93E79CE12467D8A0E75BF11CD5FFB"/>
          </w:placeholder>
          <w:date w:fullDate="2021-12-31T00:00:00Z">
            <w:dateFormat w:val="M/d/yyyy"/>
            <w:lid w:val="en-US"/>
            <w:storeMappedDataAs w:val="dateTime"/>
            <w:calendar w:val="gregorian"/>
          </w:date>
        </w:sdtPr>
        <w:sdtContent>
          <w:r>
            <w:rPr>
              <w:b/>
              <w:bCs/>
            </w:rPr>
            <w:t>12/31/2021</w:t>
          </w:r>
        </w:sdtContent>
      </w:sdt>
    </w:p>
    <w:p w14:paraId="5C80FBE2" w14:textId="77777777" w:rsidR="006D6DA4" w:rsidRDefault="006D6DA4" w:rsidP="006D6DA4">
      <w:pPr>
        <w:rPr>
          <w:b/>
          <w:bCs/>
        </w:rPr>
      </w:pPr>
    </w:p>
    <w:p w14:paraId="5B4C05A9" w14:textId="77777777" w:rsidR="006D6DA4" w:rsidRDefault="006D6DA4" w:rsidP="006D6DA4">
      <w:pPr>
        <w:rPr>
          <w:b/>
          <w:bCs/>
        </w:rPr>
      </w:pPr>
    </w:p>
    <w:sectPr w:rsidR="006D6DA4" w:rsidSect="00546A7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D21D0"/>
    <w:multiLevelType w:val="hybridMultilevel"/>
    <w:tmpl w:val="BF465F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959B9"/>
    <w:multiLevelType w:val="hybridMultilevel"/>
    <w:tmpl w:val="F5B0FE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A6CD7"/>
    <w:multiLevelType w:val="hybridMultilevel"/>
    <w:tmpl w:val="C4A6D1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F03466"/>
    <w:multiLevelType w:val="hybridMultilevel"/>
    <w:tmpl w:val="D4E4C652"/>
    <w:lvl w:ilvl="0" w:tplc="960E3D6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63718D"/>
    <w:multiLevelType w:val="hybridMultilevel"/>
    <w:tmpl w:val="E222DA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E74C4F"/>
    <w:multiLevelType w:val="hybridMultilevel"/>
    <w:tmpl w:val="370E9E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jIzsjAyNzEzNDdV0lEKTi0uzszPAykwqgUAXG3xoiwAAAA="/>
  </w:docVars>
  <w:rsids>
    <w:rsidRoot w:val="00291C5D"/>
    <w:rsid w:val="00196C0A"/>
    <w:rsid w:val="00196FDA"/>
    <w:rsid w:val="001C5F1B"/>
    <w:rsid w:val="00291C5D"/>
    <w:rsid w:val="002A17A5"/>
    <w:rsid w:val="002B437E"/>
    <w:rsid w:val="00396808"/>
    <w:rsid w:val="00397728"/>
    <w:rsid w:val="0046430D"/>
    <w:rsid w:val="00466107"/>
    <w:rsid w:val="004F377F"/>
    <w:rsid w:val="00546A75"/>
    <w:rsid w:val="00556BBD"/>
    <w:rsid w:val="005B15F5"/>
    <w:rsid w:val="006D6DA4"/>
    <w:rsid w:val="00716BDD"/>
    <w:rsid w:val="00774DA4"/>
    <w:rsid w:val="007B42B4"/>
    <w:rsid w:val="007F24FA"/>
    <w:rsid w:val="009A4D37"/>
    <w:rsid w:val="00A6034E"/>
    <w:rsid w:val="00A81E0C"/>
    <w:rsid w:val="00B71B56"/>
    <w:rsid w:val="00B841F4"/>
    <w:rsid w:val="00C00852"/>
    <w:rsid w:val="00C17784"/>
    <w:rsid w:val="00C6228E"/>
    <w:rsid w:val="00C6752C"/>
    <w:rsid w:val="00D07C45"/>
    <w:rsid w:val="00E2504F"/>
    <w:rsid w:val="00E67F79"/>
    <w:rsid w:val="00F4581B"/>
    <w:rsid w:val="00F56148"/>
    <w:rsid w:val="00FE1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13C51"/>
  <w15:chartTrackingRefBased/>
  <w15:docId w15:val="{92A3EA09-B1BF-404A-A993-C57A08EF0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6C0A"/>
    <w:rPr>
      <w:color w:val="808080"/>
    </w:rPr>
  </w:style>
  <w:style w:type="paragraph" w:styleId="ListParagraph">
    <w:name w:val="List Paragraph"/>
    <w:basedOn w:val="Normal"/>
    <w:uiPriority w:val="34"/>
    <w:qFormat/>
    <w:rsid w:val="00D07C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58DD0-BDD9-4FDC-AFAD-40589ADDF1AA}"/>
      </w:docPartPr>
      <w:docPartBody>
        <w:p w:rsidR="0002058F" w:rsidRDefault="00D413F7"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AF87FC6D7C27480290AAA17C97745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AAC3A-1145-47D4-A1EF-EEE1065A998B}"/>
      </w:docPartPr>
      <w:docPartBody>
        <w:p w:rsidR="0002058F" w:rsidRDefault="00D413F7" w:rsidP="00D413F7">
          <w:pPr>
            <w:pStyle w:val="AF87FC6D7C27480290AAA17C97745CC7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02FD4-88A0-488C-98E9-AC9C86A5C10C}"/>
      </w:docPartPr>
      <w:docPartBody>
        <w:p w:rsidR="0002058F" w:rsidRDefault="00D413F7"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B4628-762D-4FD1-AF24-E2E6E16ED1FC}"/>
      </w:docPartPr>
      <w:docPartBody>
        <w:p w:rsidR="0002058F" w:rsidRDefault="00D413F7"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3F1D2DAE158C459EB3EE31F9DD026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55FF0-3042-40D8-AB75-5DB7BB3D59AF}"/>
      </w:docPartPr>
      <w:docPartBody>
        <w:p w:rsidR="0002058F" w:rsidRDefault="00D413F7" w:rsidP="00D413F7">
          <w:pPr>
            <w:pStyle w:val="3F1D2DAE158C459EB3EE31F9DD02606F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F79195A1611C487A9CC5B1866E998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F2041-20E0-44CA-B15C-66DF4B24F736}"/>
      </w:docPartPr>
      <w:docPartBody>
        <w:p w:rsidR="0002058F" w:rsidRDefault="00D413F7" w:rsidP="00D413F7">
          <w:pPr>
            <w:pStyle w:val="F79195A1611C487A9CC5B1866E998A6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CB6161AB7F40BC95E8644557BC5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3736D-C74C-44FC-A6E2-5C0C89A17CE2}"/>
      </w:docPartPr>
      <w:docPartBody>
        <w:p w:rsidR="0002058F" w:rsidRDefault="00D413F7" w:rsidP="00D413F7">
          <w:pPr>
            <w:pStyle w:val="FACB6161AB7F40BC95E8644557BC5F7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34CDC49DFCC4ACFB3EF355C3249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7B890-8D75-455A-8BE2-1393BDCAB1A9}"/>
      </w:docPartPr>
      <w:docPartBody>
        <w:p w:rsidR="0002058F" w:rsidRDefault="00D413F7" w:rsidP="00D413F7">
          <w:pPr>
            <w:pStyle w:val="D34CDC49DFCC4ACFB3EF355C32499B40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3182772C074182982605A36001C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231CB-A7ED-412C-8036-7DABFAC08FFE}"/>
      </w:docPartPr>
      <w:docPartBody>
        <w:p w:rsidR="0002058F" w:rsidRDefault="00D413F7" w:rsidP="00D413F7">
          <w:pPr>
            <w:pStyle w:val="B33182772C074182982605A36001C0CB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9CBC58B21614E3B930A68FDD0264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EF2CF-122F-4B94-9931-7493BEEEE2A4}"/>
      </w:docPartPr>
      <w:docPartBody>
        <w:p w:rsidR="0002058F" w:rsidRDefault="00D413F7" w:rsidP="00D413F7">
          <w:pPr>
            <w:pStyle w:val="F9CBC58B21614E3B930A68FDD0264EF4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A1D7C2B06140E784F813E50B7F1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10EED-E18C-4691-9E57-09CB40F734D0}"/>
      </w:docPartPr>
      <w:docPartBody>
        <w:p w:rsidR="0002058F" w:rsidRDefault="00D413F7" w:rsidP="00D413F7">
          <w:pPr>
            <w:pStyle w:val="7BA1D7C2B06140E784F813E50B7F191B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7B309B79AE9D48BFAF1F89A65AA02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ABC13-354A-46BE-A9EA-E45D9936C7AA}"/>
      </w:docPartPr>
      <w:docPartBody>
        <w:p w:rsidR="0002058F" w:rsidRDefault="00D413F7" w:rsidP="00D413F7">
          <w:pPr>
            <w:pStyle w:val="7B309B79AE9D48BFAF1F89A65AA022F0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72D3FF6E134446AFAFD78F45148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F5FC9-73A0-4DD8-BBBF-C6D0ED12DEA5}"/>
      </w:docPartPr>
      <w:docPartBody>
        <w:p w:rsidR="0002058F" w:rsidRDefault="00D413F7" w:rsidP="00D413F7">
          <w:pPr>
            <w:pStyle w:val="7072D3FF6E134446AFAFD78F4514840B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5B6801D35A446A4A4A72B2580FE7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E57FB-6432-4868-9093-C7B80B2DB259}"/>
      </w:docPartPr>
      <w:docPartBody>
        <w:p w:rsidR="0002058F" w:rsidRDefault="00D413F7" w:rsidP="00D413F7">
          <w:pPr>
            <w:pStyle w:val="D5B6801D35A446A4A4A72B2580FE76AB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E34B49E63944529BF034A226D88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9C366-1355-4DBA-AD48-D9A3E2901C30}"/>
      </w:docPartPr>
      <w:docPartBody>
        <w:p w:rsidR="0002058F" w:rsidRDefault="00D413F7" w:rsidP="00D413F7">
          <w:pPr>
            <w:pStyle w:val="6DE34B49E63944529BF034A226D88BB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343A0BBD804967A9281F4F7C13A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15358-DC8D-4CB6-A33D-B68A1540BF33}"/>
      </w:docPartPr>
      <w:docPartBody>
        <w:p w:rsidR="0002058F" w:rsidRDefault="00D413F7" w:rsidP="00D413F7">
          <w:pPr>
            <w:pStyle w:val="20343A0BBD804967A9281F4F7C13AC7B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996369865F2947C797D057264D75E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A2DA6-4DCB-4F78-BC57-EA6FDE31B14C}"/>
      </w:docPartPr>
      <w:docPartBody>
        <w:p w:rsidR="0002058F" w:rsidRDefault="00D413F7" w:rsidP="00D413F7">
          <w:pPr>
            <w:pStyle w:val="996369865F2947C797D057264D75EBB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4E4D423EA9425C8CA650C9BEFAA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A984C-01A6-456B-B60A-1C1868A3D2A8}"/>
      </w:docPartPr>
      <w:docPartBody>
        <w:p w:rsidR="0002058F" w:rsidRDefault="00D413F7" w:rsidP="00D413F7">
          <w:pPr>
            <w:pStyle w:val="F54E4D423EA9425C8CA650C9BEFAA66F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E8115EB6E4E728DF423EAFB62F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E7078-A161-489F-B80C-0E65762A398A}"/>
      </w:docPartPr>
      <w:docPartBody>
        <w:p w:rsidR="0002058F" w:rsidRDefault="00D413F7" w:rsidP="00D413F7">
          <w:pPr>
            <w:pStyle w:val="8C6E8115EB6E4E728DF423EAFB62F121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CF7528D00014B0FBA377AEE94EC4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4C3C3-A7AD-4A86-8ED9-FC47EF0EA243}"/>
      </w:docPartPr>
      <w:docPartBody>
        <w:p w:rsidR="0002058F" w:rsidRDefault="00D413F7" w:rsidP="00D413F7">
          <w:pPr>
            <w:pStyle w:val="FCF7528D00014B0FBA377AEE94EC4E0B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F1F35EF19594EF79FFBBC88DAB07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51BC8-83BE-4195-9A18-ED41B0E3E4B4}"/>
      </w:docPartPr>
      <w:docPartBody>
        <w:p w:rsidR="0002058F" w:rsidRDefault="00D413F7" w:rsidP="00D413F7">
          <w:pPr>
            <w:pStyle w:val="FF1F35EF19594EF79FFBBC88DAB07B65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9B29D6E3B48FA82B89D6570F66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68CEB-8430-4F57-AF94-2BA9BC59588E}"/>
      </w:docPartPr>
      <w:docPartBody>
        <w:p w:rsidR="0002058F" w:rsidRDefault="00D413F7" w:rsidP="00D413F7">
          <w:pPr>
            <w:pStyle w:val="2C99B29D6E3B48FA82B89D6570F6679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E0A413CC757B4B819AB6EB8F03F2C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63D17-FB93-4617-AD02-EA33F2CFD0A2}"/>
      </w:docPartPr>
      <w:docPartBody>
        <w:p w:rsidR="0002058F" w:rsidRDefault="00D413F7" w:rsidP="00D413F7">
          <w:pPr>
            <w:pStyle w:val="E0A413CC757B4B819AB6EB8F03F2C0EF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35071434BC9C4A128E4071831835F7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CC4E2-59CF-4DA7-A7C9-6078073582B1}"/>
      </w:docPartPr>
      <w:docPartBody>
        <w:p w:rsidR="0002058F" w:rsidRDefault="00D413F7" w:rsidP="00D413F7">
          <w:pPr>
            <w:pStyle w:val="35071434BC9C4A128E4071831835F7FC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7E1789316E49ADB4F437AC536D1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DD144-1EA0-4DBB-8EC6-343D4A72EC87}"/>
      </w:docPartPr>
      <w:docPartBody>
        <w:p w:rsidR="0002058F" w:rsidRDefault="00D413F7" w:rsidP="00D413F7">
          <w:pPr>
            <w:pStyle w:val="667E1789316E49ADB4F437AC536D1887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F91C151D2F45C5A06A18BFAECBC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6691F-E50D-4CC3-8841-E50B46C934D2}"/>
      </w:docPartPr>
      <w:docPartBody>
        <w:p w:rsidR="0002058F" w:rsidRDefault="00D413F7" w:rsidP="00D413F7">
          <w:pPr>
            <w:pStyle w:val="41F91C151D2F45C5A06A18BFAECBCA81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AB828C6C273F41EFB11FE43B839CB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E101A-55A3-4235-AB0A-11203BA22810}"/>
      </w:docPartPr>
      <w:docPartBody>
        <w:p w:rsidR="0002058F" w:rsidRDefault="00D413F7" w:rsidP="00D413F7">
          <w:pPr>
            <w:pStyle w:val="AB828C6C273F41EFB11FE43B839CB66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CF73C96A3F2E4B279AA819E927289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A79BB-5444-49F4-8982-098B04D64575}"/>
      </w:docPartPr>
      <w:docPartBody>
        <w:p w:rsidR="0002058F" w:rsidRDefault="00D413F7" w:rsidP="00D413F7">
          <w:pPr>
            <w:pStyle w:val="CF73C96A3F2E4B279AA819E927289C2F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532A53D34849A88268BF03BC116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0D8D5-A50C-419C-8507-D6C92F0E74C0}"/>
      </w:docPartPr>
      <w:docPartBody>
        <w:p w:rsidR="0002058F" w:rsidRDefault="00D413F7" w:rsidP="00D413F7">
          <w:pPr>
            <w:pStyle w:val="22532A53D34849A88268BF03BC116026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FFBCC9A61CA46C1AECD1BACD34EC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47053-5176-419E-AC67-35D6296E67A3}"/>
      </w:docPartPr>
      <w:docPartBody>
        <w:p w:rsidR="0002058F" w:rsidRDefault="00D413F7" w:rsidP="00D413F7">
          <w:pPr>
            <w:pStyle w:val="DFFBCC9A61CA46C1AECD1BACD34EC2AA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E9FE9E384EC143B4AABE35BCDF7FC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B893C-8702-4B08-ACDA-E8706209452B}"/>
      </w:docPartPr>
      <w:docPartBody>
        <w:p w:rsidR="0002058F" w:rsidRDefault="00D413F7" w:rsidP="00D413F7">
          <w:pPr>
            <w:pStyle w:val="E9FE9E384EC143B4AABE35BCDF7FC487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1660E8A61041C09019B91DB69FD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72350-ABE0-4403-9EEC-462A205CAB25}"/>
      </w:docPartPr>
      <w:docPartBody>
        <w:p w:rsidR="0002058F" w:rsidRDefault="00D413F7" w:rsidP="00D413F7">
          <w:pPr>
            <w:pStyle w:val="591660E8A61041C09019B91DB69FD687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A223AFB1EE4C7AA84C31CFB8BF7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16B60-3099-41A6-A043-EDEC89569C79}"/>
      </w:docPartPr>
      <w:docPartBody>
        <w:p w:rsidR="0002058F" w:rsidRDefault="00D413F7" w:rsidP="00D413F7">
          <w:pPr>
            <w:pStyle w:val="F2A223AFB1EE4C7AA84C31CFB8BF76FE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B617F1F35F1410C982D621E2563E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23404-B385-413A-96DC-FD4AC13C165E}"/>
      </w:docPartPr>
      <w:docPartBody>
        <w:p w:rsidR="0002058F" w:rsidRDefault="00D413F7" w:rsidP="00D413F7">
          <w:pPr>
            <w:pStyle w:val="2B617F1F35F1410C982D621E2563EA86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9BC084B89EB342FA8CE4A2D281282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DF464-E941-49A4-A8BE-7729EB3CEA21}"/>
      </w:docPartPr>
      <w:docPartBody>
        <w:p w:rsidR="0002058F" w:rsidRDefault="00D413F7" w:rsidP="00D413F7">
          <w:pPr>
            <w:pStyle w:val="9BC084B89EB342FA8CE4A2D2812825DD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E08E595C7B471984500CF41BA1C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A2526-CA83-4727-833E-910B2CD929DA}"/>
      </w:docPartPr>
      <w:docPartBody>
        <w:p w:rsidR="0002058F" w:rsidRDefault="00D413F7" w:rsidP="00D413F7">
          <w:pPr>
            <w:pStyle w:val="AAE08E595C7B471984500CF41BA1CDFF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E795318EEDA144DDBF05E4FF218D2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9E540-FAC9-4F3D-94B9-FDBAF6BDBE8E}"/>
      </w:docPartPr>
      <w:docPartBody>
        <w:p w:rsidR="0002058F" w:rsidRDefault="00D413F7" w:rsidP="00D413F7">
          <w:pPr>
            <w:pStyle w:val="E795318EEDA144DDBF05E4FF218D2518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BBDA41E57E1B43C8B5806212C1AA1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30502-C729-4ED6-A371-5A88E4A5E871}"/>
      </w:docPartPr>
      <w:docPartBody>
        <w:p w:rsidR="0002058F" w:rsidRDefault="00D413F7" w:rsidP="00D413F7">
          <w:pPr>
            <w:pStyle w:val="BBDA41E57E1B43C8B5806212C1AA1C0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E65D3833F14AB6927B4296D35CD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CF06D-10F9-4C81-9683-86F17258FEC4}"/>
      </w:docPartPr>
      <w:docPartBody>
        <w:p w:rsidR="0002058F" w:rsidRDefault="00D413F7" w:rsidP="00D413F7">
          <w:pPr>
            <w:pStyle w:val="94E65D3833F14AB6927B4296D35CDB63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D271E5B1B943FD9312A0FBC854F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5101D-D631-4943-AA64-A88DF13E601A}"/>
      </w:docPartPr>
      <w:docPartBody>
        <w:p w:rsidR="0002058F" w:rsidRDefault="00D413F7" w:rsidP="00D413F7">
          <w:pPr>
            <w:pStyle w:val="08D271E5B1B943FD9312A0FBC854F58D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943D9B960FF4F1C806DF4A82B888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57B89-B25B-49B2-9717-4DB01FE8C768}"/>
      </w:docPartPr>
      <w:docPartBody>
        <w:p w:rsidR="0002058F" w:rsidRDefault="00D413F7" w:rsidP="00D413F7">
          <w:pPr>
            <w:pStyle w:val="F943D9B960FF4F1C806DF4A82B888B7C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7A2411FA7B7F4B10BABE496F490B8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6752B-E148-4715-A55C-1EEE8246E67A}"/>
      </w:docPartPr>
      <w:docPartBody>
        <w:p w:rsidR="0002058F" w:rsidRDefault="00D413F7" w:rsidP="00D413F7">
          <w:pPr>
            <w:pStyle w:val="7A2411FA7B7F4B10BABE496F490B869C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0089A9964F44979B4801A6514CE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863A9-E1E1-4B6B-B070-787CBD7E4C77}"/>
      </w:docPartPr>
      <w:docPartBody>
        <w:p w:rsidR="0002058F" w:rsidRDefault="00D413F7" w:rsidP="00D413F7">
          <w:pPr>
            <w:pStyle w:val="E80089A9964F44979B4801A6514CE30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B16E2D6665E481FBC19DB9191E09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5B58E-08B4-49AF-AD09-C0E794030493}"/>
      </w:docPartPr>
      <w:docPartBody>
        <w:p w:rsidR="0002058F" w:rsidRDefault="00D413F7" w:rsidP="00D413F7">
          <w:pPr>
            <w:pStyle w:val="1B16E2D6665E481FBC19DB9191E09347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12E8C425355241BEA61C4C24C05C8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7B3F97-3D0D-4988-B0C5-E271DB901FE4}"/>
      </w:docPartPr>
      <w:docPartBody>
        <w:p w:rsidR="0002058F" w:rsidRDefault="00D413F7" w:rsidP="00D413F7">
          <w:pPr>
            <w:pStyle w:val="12E8C425355241BEA61C4C24C05C8DB3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5762021F0749ADB53C32B179095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24FBA-354B-4BEF-9C37-0CA29C6BB087}"/>
      </w:docPartPr>
      <w:docPartBody>
        <w:p w:rsidR="0002058F" w:rsidRDefault="00D413F7" w:rsidP="00D413F7">
          <w:pPr>
            <w:pStyle w:val="F15762021F0749ADB53C32B17909520D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65052878E0403283E0EE1D74BFC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AC4D4-4EFC-4569-B6B6-25BBC89ABAC1}"/>
      </w:docPartPr>
      <w:docPartBody>
        <w:p w:rsidR="0002058F" w:rsidRDefault="00D413F7" w:rsidP="00D413F7">
          <w:pPr>
            <w:pStyle w:val="AD65052878E0403283E0EE1D74BFC2D5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4E209C390E4B4CB4B6858E2582A31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EBA92-75C9-47EF-9B81-50C2570FD391}"/>
      </w:docPartPr>
      <w:docPartBody>
        <w:p w:rsidR="0002058F" w:rsidRDefault="00D413F7" w:rsidP="00D413F7">
          <w:pPr>
            <w:pStyle w:val="4E209C390E4B4CB4B6858E2582A31C4C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F1DE4ACE28E4116AE053A8D546FD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62166-9E95-41E9-A6CD-322ABA0DBE7F}"/>
      </w:docPartPr>
      <w:docPartBody>
        <w:p w:rsidR="0002058F" w:rsidRDefault="00D413F7" w:rsidP="00D413F7">
          <w:pPr>
            <w:pStyle w:val="DF1DE4ACE28E4116AE053A8D546FDF5A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1E5EA906F4A5469884B7BB5CA9AF7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FDB15-A874-40D8-AE85-AEC051091C99}"/>
      </w:docPartPr>
      <w:docPartBody>
        <w:p w:rsidR="0002058F" w:rsidRDefault="00D413F7" w:rsidP="00D413F7">
          <w:pPr>
            <w:pStyle w:val="1E5EA906F4A5469884B7BB5CA9AF7E71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E655C8983C4BB38766C702D504C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F8606-1C1E-48F8-8FCD-6A29C0181983}"/>
      </w:docPartPr>
      <w:docPartBody>
        <w:p w:rsidR="0002058F" w:rsidRDefault="00D413F7" w:rsidP="00D413F7">
          <w:pPr>
            <w:pStyle w:val="CFE655C8983C4BB38766C702D504C48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7C34A6A16546F88DDB53818047E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73737-D26B-47CF-96D0-596642226798}"/>
      </w:docPartPr>
      <w:docPartBody>
        <w:p w:rsidR="0002058F" w:rsidRDefault="00D413F7" w:rsidP="00D413F7">
          <w:pPr>
            <w:pStyle w:val="357C34A6A16546F88DDB53818047E142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68B8EE886BB487998C77D4CC2DE2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85BE8-DF1F-4149-82D9-2E49CB89A85B}"/>
      </w:docPartPr>
      <w:docPartBody>
        <w:p w:rsidR="0002058F" w:rsidRDefault="00D413F7" w:rsidP="00D413F7">
          <w:pPr>
            <w:pStyle w:val="F68B8EE886BB487998C77D4CC2DE2363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2B71703F2A2425F901B25E9F46BE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D2A5C-972A-4FE9-AEAF-72C2784C2C3A}"/>
      </w:docPartPr>
      <w:docPartBody>
        <w:p w:rsidR="0002058F" w:rsidRDefault="00D413F7" w:rsidP="00D413F7">
          <w:pPr>
            <w:pStyle w:val="12B71703F2A2425F901B25E9F46BE14B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821703C7345343A2B5EB8B4EB2C5E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05F1B-6587-4687-8788-F40A9DF99D9F}"/>
      </w:docPartPr>
      <w:docPartBody>
        <w:p w:rsidR="0002058F" w:rsidRDefault="00D413F7" w:rsidP="00D413F7">
          <w:pPr>
            <w:pStyle w:val="821703C7345343A2B5EB8B4EB2C5E9B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262F4A41A44A28BA9DB7B498D41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6A93B-9E58-4FDE-892C-F431C730B8EF}"/>
      </w:docPartPr>
      <w:docPartBody>
        <w:p w:rsidR="0002058F" w:rsidRDefault="00D413F7" w:rsidP="00D413F7">
          <w:pPr>
            <w:pStyle w:val="5F262F4A41A44A28BA9DB7B498D414FD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80CC78EBB341819ABA86B6CFC86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67838-379F-43C7-A796-CA991CABCB6C}"/>
      </w:docPartPr>
      <w:docPartBody>
        <w:p w:rsidR="0002058F" w:rsidRDefault="00D413F7" w:rsidP="00D413F7">
          <w:pPr>
            <w:pStyle w:val="B780CC78EBB341819ABA86B6CFC8672F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53033E88AF9A41F2BDE3BB7976DB7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35E36-5F45-427A-8FDC-A25E2E4DC341}"/>
      </w:docPartPr>
      <w:docPartBody>
        <w:p w:rsidR="0002058F" w:rsidRDefault="00D413F7" w:rsidP="00D413F7">
          <w:pPr>
            <w:pStyle w:val="53033E88AF9A41F2BDE3BB7976DB7986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E72CEE6C742F4D9199D969959DBE8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4B318-A959-421A-81B1-1F3D57DE945A}"/>
      </w:docPartPr>
      <w:docPartBody>
        <w:p w:rsidR="0002058F" w:rsidRDefault="00D413F7" w:rsidP="00D413F7">
          <w:pPr>
            <w:pStyle w:val="E72CEE6C742F4D9199D969959DBE843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3FA1A8A6724D84BE8453CD5CBF5F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644B5-EF36-4980-8E74-6BF9C99F0A1C}"/>
      </w:docPartPr>
      <w:docPartBody>
        <w:p w:rsidR="0002058F" w:rsidRDefault="00D413F7" w:rsidP="00D413F7">
          <w:pPr>
            <w:pStyle w:val="4B3FA1A8A6724D84BE8453CD5CBF5F7F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E85D64A8C28476E9D2FB00D6EB55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E602B-5E9E-4B8D-84CB-0BC3695A4F76}"/>
      </w:docPartPr>
      <w:docPartBody>
        <w:p w:rsidR="00A45816" w:rsidRDefault="0002058F" w:rsidP="0002058F">
          <w:pPr>
            <w:pStyle w:val="1E85D64A8C28476E9D2FB00D6EB55A42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B7C028C7AF8E40E1A152FCA95514D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0B5E8-E4A8-41AE-8D98-0CD3B7D57EBF}"/>
      </w:docPartPr>
      <w:docPartBody>
        <w:p w:rsidR="00A45816" w:rsidRDefault="0002058F" w:rsidP="0002058F">
          <w:pPr>
            <w:pStyle w:val="B7C028C7AF8E40E1A152FCA95514D152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BBB81F4941F14C78A634804275043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DFBB1-6B1F-4441-9F08-BE35C181436B}"/>
      </w:docPartPr>
      <w:docPartBody>
        <w:p w:rsidR="00A45816" w:rsidRDefault="0002058F" w:rsidP="0002058F">
          <w:pPr>
            <w:pStyle w:val="BBB81F4941F14C78A634804275043EE5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CDCEEF5C801B45F7B09543FCE6AB9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270B8-9084-4935-938B-632315AB53E5}"/>
      </w:docPartPr>
      <w:docPartBody>
        <w:p w:rsidR="00A45816" w:rsidRDefault="0002058F" w:rsidP="0002058F">
          <w:pPr>
            <w:pStyle w:val="CDCEEF5C801B45F7B09543FCE6AB93AB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A7355F75486F45C3A8A4EA5253F65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609ED-6AFD-4C2C-A45F-42E42B1C086A}"/>
      </w:docPartPr>
      <w:docPartBody>
        <w:p w:rsidR="00A45816" w:rsidRDefault="0002058F" w:rsidP="0002058F">
          <w:pPr>
            <w:pStyle w:val="A7355F75486F45C3A8A4EA5253F652CC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C0241A347DB64D70BB29904EB5A9C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84C2A-2C77-4CA7-857B-5B3A109D0E75}"/>
      </w:docPartPr>
      <w:docPartBody>
        <w:p w:rsidR="00A45816" w:rsidRDefault="0002058F" w:rsidP="0002058F">
          <w:pPr>
            <w:pStyle w:val="C0241A347DB64D70BB29904EB5A9C908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F3DB3C84CE04443193E54AC5600BE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64254-309A-4026-9C8D-849D2E95E55F}"/>
      </w:docPartPr>
      <w:docPartBody>
        <w:p w:rsidR="00A45816" w:rsidRDefault="0002058F" w:rsidP="0002058F">
          <w:pPr>
            <w:pStyle w:val="F3DB3C84CE04443193E54AC5600BE663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A9C1544A87D14AE0B78566410E5DF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F48A4-6B90-4F1F-84A6-2001A069FD29}"/>
      </w:docPartPr>
      <w:docPartBody>
        <w:p w:rsidR="00A45816" w:rsidRDefault="0002058F" w:rsidP="0002058F">
          <w:pPr>
            <w:pStyle w:val="A9C1544A87D14AE0B78566410E5DF981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F80479E095274FF094A2B02B692B3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2FB44-BD22-4650-ACD0-E3B3F79EBF92}"/>
      </w:docPartPr>
      <w:docPartBody>
        <w:p w:rsidR="00000000" w:rsidRDefault="00A45816" w:rsidP="00A45816">
          <w:pPr>
            <w:pStyle w:val="F80479E095274FF094A2B02B692B3C26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04B3476DEA48ADBDC3075B9974D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B43B3-F1B3-476D-90D1-EACA46FAD74E}"/>
      </w:docPartPr>
      <w:docPartBody>
        <w:p w:rsidR="00000000" w:rsidRDefault="00A45816" w:rsidP="00A45816">
          <w:pPr>
            <w:pStyle w:val="2E04B3476DEA48ADBDC3075B9974DEB1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03C4B7B28F174D49A7F45F6978E2A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57420-6760-4B49-AC2D-6D1739F3D018}"/>
      </w:docPartPr>
      <w:docPartBody>
        <w:p w:rsidR="00000000" w:rsidRDefault="00A45816" w:rsidP="00A45816">
          <w:pPr>
            <w:pStyle w:val="03C4B7B28F174D49A7F45F6978E2A07C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D93E79CE12467D8A0E75BF11CD5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BAF8A-067A-4E79-8154-5C4603EDBD8E}"/>
      </w:docPartPr>
      <w:docPartBody>
        <w:p w:rsidR="00000000" w:rsidRDefault="00A45816" w:rsidP="00A45816">
          <w:pPr>
            <w:pStyle w:val="77D93E79CE12467D8A0E75BF11CD5FFB"/>
          </w:pPr>
          <w:r w:rsidRPr="00734C1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13F7"/>
    <w:rsid w:val="0002058F"/>
    <w:rsid w:val="00A45816"/>
    <w:rsid w:val="00D41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5816"/>
    <w:rPr>
      <w:color w:val="808080"/>
    </w:rPr>
  </w:style>
  <w:style w:type="paragraph" w:customStyle="1" w:styleId="13C379D9364741F793304E2A12AA465E">
    <w:name w:val="13C379D9364741F793304E2A12AA465E"/>
    <w:rsid w:val="0002058F"/>
  </w:style>
  <w:style w:type="paragraph" w:customStyle="1" w:styleId="AF87FC6D7C27480290AAA17C97745CC7">
    <w:name w:val="AF87FC6D7C27480290AAA17C97745CC7"/>
    <w:rsid w:val="00D413F7"/>
  </w:style>
  <w:style w:type="paragraph" w:customStyle="1" w:styleId="FFC2CDCBBE504B038025811E7672E325">
    <w:name w:val="FFC2CDCBBE504B038025811E7672E325"/>
    <w:rsid w:val="00D413F7"/>
  </w:style>
  <w:style w:type="paragraph" w:customStyle="1" w:styleId="3F1D2DAE158C459EB3EE31F9DD02606F">
    <w:name w:val="3F1D2DAE158C459EB3EE31F9DD02606F"/>
    <w:rsid w:val="00D413F7"/>
  </w:style>
  <w:style w:type="paragraph" w:customStyle="1" w:styleId="F79195A1611C487A9CC5B1866E998A6E">
    <w:name w:val="F79195A1611C487A9CC5B1866E998A6E"/>
    <w:rsid w:val="00D413F7"/>
  </w:style>
  <w:style w:type="paragraph" w:customStyle="1" w:styleId="FACB6161AB7F40BC95E8644557BC5F70">
    <w:name w:val="FACB6161AB7F40BC95E8644557BC5F70"/>
    <w:rsid w:val="00D413F7"/>
  </w:style>
  <w:style w:type="paragraph" w:customStyle="1" w:styleId="D34CDC49DFCC4ACFB3EF355C32499B40">
    <w:name w:val="D34CDC49DFCC4ACFB3EF355C32499B40"/>
    <w:rsid w:val="00D413F7"/>
  </w:style>
  <w:style w:type="paragraph" w:customStyle="1" w:styleId="B33182772C074182982605A36001C0CB">
    <w:name w:val="B33182772C074182982605A36001C0CB"/>
    <w:rsid w:val="00D413F7"/>
  </w:style>
  <w:style w:type="paragraph" w:customStyle="1" w:styleId="F9CBC58B21614E3B930A68FDD0264EF4">
    <w:name w:val="F9CBC58B21614E3B930A68FDD0264EF4"/>
    <w:rsid w:val="00D413F7"/>
  </w:style>
  <w:style w:type="paragraph" w:customStyle="1" w:styleId="7BA1D7C2B06140E784F813E50B7F191B">
    <w:name w:val="7BA1D7C2B06140E784F813E50B7F191B"/>
    <w:rsid w:val="00D413F7"/>
  </w:style>
  <w:style w:type="paragraph" w:customStyle="1" w:styleId="7B309B79AE9D48BFAF1F89A65AA022F0">
    <w:name w:val="7B309B79AE9D48BFAF1F89A65AA022F0"/>
    <w:rsid w:val="00D413F7"/>
  </w:style>
  <w:style w:type="paragraph" w:customStyle="1" w:styleId="7072D3FF6E134446AFAFD78F4514840B">
    <w:name w:val="7072D3FF6E134446AFAFD78F4514840B"/>
    <w:rsid w:val="00D413F7"/>
  </w:style>
  <w:style w:type="paragraph" w:customStyle="1" w:styleId="D5B6801D35A446A4A4A72B2580FE76AB">
    <w:name w:val="D5B6801D35A446A4A4A72B2580FE76AB"/>
    <w:rsid w:val="00D413F7"/>
  </w:style>
  <w:style w:type="paragraph" w:customStyle="1" w:styleId="6DE34B49E63944529BF034A226D88BB0">
    <w:name w:val="6DE34B49E63944529BF034A226D88BB0"/>
    <w:rsid w:val="00D413F7"/>
  </w:style>
  <w:style w:type="paragraph" w:customStyle="1" w:styleId="947F5FD59DCE481E9F03E7831B15777A">
    <w:name w:val="947F5FD59DCE481E9F03E7831B15777A"/>
    <w:rsid w:val="0002058F"/>
  </w:style>
  <w:style w:type="paragraph" w:customStyle="1" w:styleId="1E85D64A8C28476E9D2FB00D6EB55A42">
    <w:name w:val="1E85D64A8C28476E9D2FB00D6EB55A42"/>
    <w:rsid w:val="0002058F"/>
  </w:style>
  <w:style w:type="paragraph" w:customStyle="1" w:styleId="B11CA6E4E80B4AAFAD84EDBEF1E2787D">
    <w:name w:val="B11CA6E4E80B4AAFAD84EDBEF1E2787D"/>
    <w:rsid w:val="00D413F7"/>
  </w:style>
  <w:style w:type="paragraph" w:customStyle="1" w:styleId="20343A0BBD804967A9281F4F7C13AC7B">
    <w:name w:val="20343A0BBD804967A9281F4F7C13AC7B"/>
    <w:rsid w:val="00D413F7"/>
  </w:style>
  <w:style w:type="paragraph" w:customStyle="1" w:styleId="996369865F2947C797D057264D75EBBE">
    <w:name w:val="996369865F2947C797D057264D75EBBE"/>
    <w:rsid w:val="00D413F7"/>
  </w:style>
  <w:style w:type="paragraph" w:customStyle="1" w:styleId="F54E4D423EA9425C8CA650C9BEFAA66F">
    <w:name w:val="F54E4D423EA9425C8CA650C9BEFAA66F"/>
    <w:rsid w:val="00D413F7"/>
  </w:style>
  <w:style w:type="paragraph" w:customStyle="1" w:styleId="8C6E8115EB6E4E728DF423EAFB62F121">
    <w:name w:val="8C6E8115EB6E4E728DF423EAFB62F121"/>
    <w:rsid w:val="00D413F7"/>
  </w:style>
  <w:style w:type="paragraph" w:customStyle="1" w:styleId="FCF7528D00014B0FBA377AEE94EC4E0B">
    <w:name w:val="FCF7528D00014B0FBA377AEE94EC4E0B"/>
    <w:rsid w:val="00D413F7"/>
  </w:style>
  <w:style w:type="paragraph" w:customStyle="1" w:styleId="FF1F35EF19594EF79FFBBC88DAB07B65">
    <w:name w:val="FF1F35EF19594EF79FFBBC88DAB07B65"/>
    <w:rsid w:val="00D413F7"/>
  </w:style>
  <w:style w:type="paragraph" w:customStyle="1" w:styleId="2C99B29D6E3B48FA82B89D6570F66790">
    <w:name w:val="2C99B29D6E3B48FA82B89D6570F66790"/>
    <w:rsid w:val="00D413F7"/>
  </w:style>
  <w:style w:type="paragraph" w:customStyle="1" w:styleId="35E189BE5CFE4F6198C7B6C78AE37052">
    <w:name w:val="35E189BE5CFE4F6198C7B6C78AE37052"/>
    <w:rsid w:val="00D413F7"/>
  </w:style>
  <w:style w:type="paragraph" w:customStyle="1" w:styleId="E0A413CC757B4B819AB6EB8F03F2C0EF">
    <w:name w:val="E0A413CC757B4B819AB6EB8F03F2C0EF"/>
    <w:rsid w:val="00D413F7"/>
  </w:style>
  <w:style w:type="paragraph" w:customStyle="1" w:styleId="35071434BC9C4A128E4071831835F7FC">
    <w:name w:val="35071434BC9C4A128E4071831835F7FC"/>
    <w:rsid w:val="00D413F7"/>
  </w:style>
  <w:style w:type="paragraph" w:customStyle="1" w:styleId="667E1789316E49ADB4F437AC536D1887">
    <w:name w:val="667E1789316E49ADB4F437AC536D1887"/>
    <w:rsid w:val="00D413F7"/>
  </w:style>
  <w:style w:type="paragraph" w:customStyle="1" w:styleId="41F91C151D2F45C5A06A18BFAECBCA81">
    <w:name w:val="41F91C151D2F45C5A06A18BFAECBCA81"/>
    <w:rsid w:val="00D413F7"/>
  </w:style>
  <w:style w:type="paragraph" w:customStyle="1" w:styleId="AB828C6C273F41EFB11FE43B839CB660">
    <w:name w:val="AB828C6C273F41EFB11FE43B839CB660"/>
    <w:rsid w:val="00D413F7"/>
  </w:style>
  <w:style w:type="paragraph" w:customStyle="1" w:styleId="CF73C96A3F2E4B279AA819E927289C2F">
    <w:name w:val="CF73C96A3F2E4B279AA819E927289C2F"/>
    <w:rsid w:val="00D413F7"/>
  </w:style>
  <w:style w:type="paragraph" w:customStyle="1" w:styleId="22532A53D34849A88268BF03BC116026">
    <w:name w:val="22532A53D34849A88268BF03BC116026"/>
    <w:rsid w:val="00D413F7"/>
  </w:style>
  <w:style w:type="paragraph" w:customStyle="1" w:styleId="40FC0408E8204ED1ACD699AA57FF1ADA">
    <w:name w:val="40FC0408E8204ED1ACD699AA57FF1ADA"/>
    <w:rsid w:val="00D413F7"/>
  </w:style>
  <w:style w:type="paragraph" w:customStyle="1" w:styleId="DFFBCC9A61CA46C1AECD1BACD34EC2AA">
    <w:name w:val="DFFBCC9A61CA46C1AECD1BACD34EC2AA"/>
    <w:rsid w:val="00D413F7"/>
  </w:style>
  <w:style w:type="paragraph" w:customStyle="1" w:styleId="E9FE9E384EC143B4AABE35BCDF7FC487">
    <w:name w:val="E9FE9E384EC143B4AABE35BCDF7FC487"/>
    <w:rsid w:val="00D413F7"/>
  </w:style>
  <w:style w:type="paragraph" w:customStyle="1" w:styleId="591660E8A61041C09019B91DB69FD687">
    <w:name w:val="591660E8A61041C09019B91DB69FD687"/>
    <w:rsid w:val="00D413F7"/>
  </w:style>
  <w:style w:type="paragraph" w:customStyle="1" w:styleId="F2A223AFB1EE4C7AA84C31CFB8BF76FE">
    <w:name w:val="F2A223AFB1EE4C7AA84C31CFB8BF76FE"/>
    <w:rsid w:val="00D413F7"/>
  </w:style>
  <w:style w:type="paragraph" w:customStyle="1" w:styleId="2B617F1F35F1410C982D621E2563EA86">
    <w:name w:val="2B617F1F35F1410C982D621E2563EA86"/>
    <w:rsid w:val="00D413F7"/>
  </w:style>
  <w:style w:type="paragraph" w:customStyle="1" w:styleId="9BC084B89EB342FA8CE4A2D2812825DD">
    <w:name w:val="9BC084B89EB342FA8CE4A2D2812825DD"/>
    <w:rsid w:val="00D413F7"/>
  </w:style>
  <w:style w:type="paragraph" w:customStyle="1" w:styleId="AAE08E595C7B471984500CF41BA1CDFF">
    <w:name w:val="AAE08E595C7B471984500CF41BA1CDFF"/>
    <w:rsid w:val="00D413F7"/>
  </w:style>
  <w:style w:type="paragraph" w:customStyle="1" w:styleId="2B8FC25DCAA14976A729DDCA7A7129A7">
    <w:name w:val="2B8FC25DCAA14976A729DDCA7A7129A7"/>
    <w:rsid w:val="00D413F7"/>
  </w:style>
  <w:style w:type="paragraph" w:customStyle="1" w:styleId="E795318EEDA144DDBF05E4FF218D2518">
    <w:name w:val="E795318EEDA144DDBF05E4FF218D2518"/>
    <w:rsid w:val="00D413F7"/>
  </w:style>
  <w:style w:type="paragraph" w:customStyle="1" w:styleId="BBDA41E57E1B43C8B5806212C1AA1C0E">
    <w:name w:val="BBDA41E57E1B43C8B5806212C1AA1C0E"/>
    <w:rsid w:val="00D413F7"/>
  </w:style>
  <w:style w:type="paragraph" w:customStyle="1" w:styleId="94E65D3833F14AB6927B4296D35CDB63">
    <w:name w:val="94E65D3833F14AB6927B4296D35CDB63"/>
    <w:rsid w:val="00D413F7"/>
  </w:style>
  <w:style w:type="paragraph" w:customStyle="1" w:styleId="08D271E5B1B943FD9312A0FBC854F58D">
    <w:name w:val="08D271E5B1B943FD9312A0FBC854F58D"/>
    <w:rsid w:val="00D413F7"/>
  </w:style>
  <w:style w:type="paragraph" w:customStyle="1" w:styleId="F943D9B960FF4F1C806DF4A82B888B7C">
    <w:name w:val="F943D9B960FF4F1C806DF4A82B888B7C"/>
    <w:rsid w:val="00D413F7"/>
  </w:style>
  <w:style w:type="paragraph" w:customStyle="1" w:styleId="7A2411FA7B7F4B10BABE496F490B869C">
    <w:name w:val="7A2411FA7B7F4B10BABE496F490B869C"/>
    <w:rsid w:val="00D413F7"/>
  </w:style>
  <w:style w:type="paragraph" w:customStyle="1" w:styleId="E80089A9964F44979B4801A6514CE300">
    <w:name w:val="E80089A9964F44979B4801A6514CE300"/>
    <w:rsid w:val="00D413F7"/>
  </w:style>
  <w:style w:type="paragraph" w:customStyle="1" w:styleId="E98323A1D77D4C2294F6AAC426FD1A41">
    <w:name w:val="E98323A1D77D4C2294F6AAC426FD1A41"/>
    <w:rsid w:val="00D413F7"/>
  </w:style>
  <w:style w:type="paragraph" w:customStyle="1" w:styleId="1B16E2D6665E481FBC19DB9191E09347">
    <w:name w:val="1B16E2D6665E481FBC19DB9191E09347"/>
    <w:rsid w:val="00D413F7"/>
  </w:style>
  <w:style w:type="paragraph" w:customStyle="1" w:styleId="12E8C425355241BEA61C4C24C05C8DB3">
    <w:name w:val="12E8C425355241BEA61C4C24C05C8DB3"/>
    <w:rsid w:val="00D413F7"/>
  </w:style>
  <w:style w:type="paragraph" w:customStyle="1" w:styleId="F15762021F0749ADB53C32B17909520D">
    <w:name w:val="F15762021F0749ADB53C32B17909520D"/>
    <w:rsid w:val="00D413F7"/>
  </w:style>
  <w:style w:type="paragraph" w:customStyle="1" w:styleId="AD65052878E0403283E0EE1D74BFC2D5">
    <w:name w:val="AD65052878E0403283E0EE1D74BFC2D5"/>
    <w:rsid w:val="00D413F7"/>
  </w:style>
  <w:style w:type="paragraph" w:customStyle="1" w:styleId="4E209C390E4B4CB4B6858E2582A31C4C">
    <w:name w:val="4E209C390E4B4CB4B6858E2582A31C4C"/>
    <w:rsid w:val="00D413F7"/>
  </w:style>
  <w:style w:type="paragraph" w:customStyle="1" w:styleId="8325E938E1B34EDD82330E3F4D42470F">
    <w:name w:val="8325E938E1B34EDD82330E3F4D42470F"/>
    <w:rsid w:val="00D413F7"/>
  </w:style>
  <w:style w:type="paragraph" w:customStyle="1" w:styleId="475AEF63240C49EB83AA9E731683BF8E">
    <w:name w:val="475AEF63240C49EB83AA9E731683BF8E"/>
    <w:rsid w:val="00D413F7"/>
  </w:style>
  <w:style w:type="paragraph" w:customStyle="1" w:styleId="8C8DB2876D4C4715A5E28E7C345B152A">
    <w:name w:val="8C8DB2876D4C4715A5E28E7C345B152A"/>
    <w:rsid w:val="00D413F7"/>
  </w:style>
  <w:style w:type="paragraph" w:customStyle="1" w:styleId="DF1DE4ACE28E4116AE053A8D546FDF5A">
    <w:name w:val="DF1DE4ACE28E4116AE053A8D546FDF5A"/>
    <w:rsid w:val="00D413F7"/>
  </w:style>
  <w:style w:type="paragraph" w:customStyle="1" w:styleId="1E5EA906F4A5469884B7BB5CA9AF7E71">
    <w:name w:val="1E5EA906F4A5469884B7BB5CA9AF7E71"/>
    <w:rsid w:val="00D413F7"/>
  </w:style>
  <w:style w:type="paragraph" w:customStyle="1" w:styleId="CFE655C8983C4BB38766C702D504C48E">
    <w:name w:val="CFE655C8983C4BB38766C702D504C48E"/>
    <w:rsid w:val="00D413F7"/>
  </w:style>
  <w:style w:type="paragraph" w:customStyle="1" w:styleId="357C34A6A16546F88DDB53818047E142">
    <w:name w:val="357C34A6A16546F88DDB53818047E142"/>
    <w:rsid w:val="00D413F7"/>
  </w:style>
  <w:style w:type="paragraph" w:customStyle="1" w:styleId="F68B8EE886BB487998C77D4CC2DE2363">
    <w:name w:val="F68B8EE886BB487998C77D4CC2DE2363"/>
    <w:rsid w:val="00D413F7"/>
  </w:style>
  <w:style w:type="paragraph" w:customStyle="1" w:styleId="17D14E6533C44B439CE41B077E3669F9">
    <w:name w:val="17D14E6533C44B439CE41B077E3669F9"/>
    <w:rsid w:val="00D413F7"/>
  </w:style>
  <w:style w:type="paragraph" w:customStyle="1" w:styleId="950865BB85404095A0DEC7A9B7B10649">
    <w:name w:val="950865BB85404095A0DEC7A9B7B10649"/>
    <w:rsid w:val="00D413F7"/>
  </w:style>
  <w:style w:type="paragraph" w:customStyle="1" w:styleId="8EADC1829ABE4537828B62AD6CEFAAC6">
    <w:name w:val="8EADC1829ABE4537828B62AD6CEFAAC6"/>
    <w:rsid w:val="00D413F7"/>
  </w:style>
  <w:style w:type="paragraph" w:customStyle="1" w:styleId="12B71703F2A2425F901B25E9F46BE14B">
    <w:name w:val="12B71703F2A2425F901B25E9F46BE14B"/>
    <w:rsid w:val="00D413F7"/>
  </w:style>
  <w:style w:type="paragraph" w:customStyle="1" w:styleId="821703C7345343A2B5EB8B4EB2C5E9BE">
    <w:name w:val="821703C7345343A2B5EB8B4EB2C5E9BE"/>
    <w:rsid w:val="00D413F7"/>
  </w:style>
  <w:style w:type="paragraph" w:customStyle="1" w:styleId="5F262F4A41A44A28BA9DB7B498D414FD">
    <w:name w:val="5F262F4A41A44A28BA9DB7B498D414FD"/>
    <w:rsid w:val="00D413F7"/>
  </w:style>
  <w:style w:type="paragraph" w:customStyle="1" w:styleId="B780CC78EBB341819ABA86B6CFC8672F">
    <w:name w:val="B780CC78EBB341819ABA86B6CFC8672F"/>
    <w:rsid w:val="00D413F7"/>
  </w:style>
  <w:style w:type="paragraph" w:customStyle="1" w:styleId="53033E88AF9A41F2BDE3BB7976DB7986">
    <w:name w:val="53033E88AF9A41F2BDE3BB7976DB7986"/>
    <w:rsid w:val="00D413F7"/>
  </w:style>
  <w:style w:type="paragraph" w:customStyle="1" w:styleId="E72CEE6C742F4D9199D969959DBE843E">
    <w:name w:val="E72CEE6C742F4D9199D969959DBE843E"/>
    <w:rsid w:val="00D413F7"/>
  </w:style>
  <w:style w:type="paragraph" w:customStyle="1" w:styleId="4B3FA1A8A6724D84BE8453CD5CBF5F7F">
    <w:name w:val="4B3FA1A8A6724D84BE8453CD5CBF5F7F"/>
    <w:rsid w:val="00D413F7"/>
  </w:style>
  <w:style w:type="paragraph" w:customStyle="1" w:styleId="30C682D0685342FDB7C5E56363A23800">
    <w:name w:val="30C682D0685342FDB7C5E56363A23800"/>
    <w:rsid w:val="00D413F7"/>
  </w:style>
  <w:style w:type="paragraph" w:customStyle="1" w:styleId="6E5D1C8095884A619AD59042031BFD19">
    <w:name w:val="6E5D1C8095884A619AD59042031BFD19"/>
    <w:rsid w:val="00D413F7"/>
  </w:style>
  <w:style w:type="paragraph" w:customStyle="1" w:styleId="E292A6127AD841B7AA47AEED056AD115">
    <w:name w:val="E292A6127AD841B7AA47AEED056AD115"/>
    <w:rsid w:val="00D413F7"/>
  </w:style>
  <w:style w:type="paragraph" w:customStyle="1" w:styleId="3D3AC21560614E7AB72FA1891B4337DC">
    <w:name w:val="3D3AC21560614E7AB72FA1891B4337DC"/>
    <w:rsid w:val="00D413F7"/>
  </w:style>
  <w:style w:type="paragraph" w:customStyle="1" w:styleId="121BA8CA38F94B998BFB7FEB7A52F159">
    <w:name w:val="121BA8CA38F94B998BFB7FEB7A52F159"/>
    <w:rsid w:val="00D413F7"/>
  </w:style>
  <w:style w:type="paragraph" w:customStyle="1" w:styleId="19C27B35C4A6485381CA9A44920DB5E2">
    <w:name w:val="19C27B35C4A6485381CA9A44920DB5E2"/>
    <w:rsid w:val="00D413F7"/>
  </w:style>
  <w:style w:type="paragraph" w:customStyle="1" w:styleId="0680336BB446408EB1DC9B49BE2F017A">
    <w:name w:val="0680336BB446408EB1DC9B49BE2F017A"/>
    <w:rsid w:val="00D413F7"/>
  </w:style>
  <w:style w:type="paragraph" w:customStyle="1" w:styleId="0ABCBCA0B2894AB0A621FAAAC0B9FE55">
    <w:name w:val="0ABCBCA0B2894AB0A621FAAAC0B9FE55"/>
    <w:rsid w:val="00D413F7"/>
  </w:style>
  <w:style w:type="paragraph" w:customStyle="1" w:styleId="B7C028C7AF8E40E1A152FCA95514D152">
    <w:name w:val="B7C028C7AF8E40E1A152FCA95514D152"/>
    <w:rsid w:val="0002058F"/>
  </w:style>
  <w:style w:type="paragraph" w:customStyle="1" w:styleId="BBB81F4941F14C78A634804275043EE5">
    <w:name w:val="BBB81F4941F14C78A634804275043EE5"/>
    <w:rsid w:val="0002058F"/>
  </w:style>
  <w:style w:type="paragraph" w:customStyle="1" w:styleId="CDCEEF5C801B45F7B09543FCE6AB93AB">
    <w:name w:val="CDCEEF5C801B45F7B09543FCE6AB93AB"/>
    <w:rsid w:val="0002058F"/>
  </w:style>
  <w:style w:type="paragraph" w:customStyle="1" w:styleId="A7355F75486F45C3A8A4EA5253F652CC">
    <w:name w:val="A7355F75486F45C3A8A4EA5253F652CC"/>
    <w:rsid w:val="0002058F"/>
  </w:style>
  <w:style w:type="paragraph" w:customStyle="1" w:styleId="C0241A347DB64D70BB29904EB5A9C908">
    <w:name w:val="C0241A347DB64D70BB29904EB5A9C908"/>
    <w:rsid w:val="0002058F"/>
  </w:style>
  <w:style w:type="paragraph" w:customStyle="1" w:styleId="F3DB3C84CE04443193E54AC5600BE663">
    <w:name w:val="F3DB3C84CE04443193E54AC5600BE663"/>
    <w:rsid w:val="0002058F"/>
  </w:style>
  <w:style w:type="paragraph" w:customStyle="1" w:styleId="A9C1544A87D14AE0B78566410E5DF981">
    <w:name w:val="A9C1544A87D14AE0B78566410E5DF981"/>
    <w:rsid w:val="0002058F"/>
  </w:style>
  <w:style w:type="paragraph" w:customStyle="1" w:styleId="C1D96A8C4F844AB08130A8D1D54FE818">
    <w:name w:val="C1D96A8C4F844AB08130A8D1D54FE818"/>
    <w:rsid w:val="0002058F"/>
  </w:style>
  <w:style w:type="paragraph" w:customStyle="1" w:styleId="F80479E095274FF094A2B02B692B3C26">
    <w:name w:val="F80479E095274FF094A2B02B692B3C26"/>
    <w:rsid w:val="00A45816"/>
  </w:style>
  <w:style w:type="paragraph" w:customStyle="1" w:styleId="2E04B3476DEA48ADBDC3075B9974DEB1">
    <w:name w:val="2E04B3476DEA48ADBDC3075B9974DEB1"/>
    <w:rsid w:val="00A45816"/>
  </w:style>
  <w:style w:type="paragraph" w:customStyle="1" w:styleId="03C4B7B28F174D49A7F45F6978E2A07C">
    <w:name w:val="03C4B7B28F174D49A7F45F6978E2A07C"/>
    <w:rsid w:val="00A45816"/>
  </w:style>
  <w:style w:type="paragraph" w:customStyle="1" w:styleId="77D93E79CE12467D8A0E75BF11CD5FFB">
    <w:name w:val="77D93E79CE12467D8A0E75BF11CD5FFB"/>
    <w:rsid w:val="00A458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73DBD-00B8-40EE-8919-E4D2087EA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849</Words>
  <Characters>484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19</cp:revision>
  <dcterms:created xsi:type="dcterms:W3CDTF">2021-10-29T13:52:00Z</dcterms:created>
  <dcterms:modified xsi:type="dcterms:W3CDTF">2021-10-29T14:39:00Z</dcterms:modified>
</cp:coreProperties>
</file>